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2DFAF" w14:textId="77777777" w:rsidR="00BF6ED4" w:rsidRDefault="00BF6ED4">
      <w:pPr>
        <w:pStyle w:val="Heading1"/>
        <w:rPr>
          <w:sz w:val="40"/>
        </w:rPr>
      </w:pPr>
      <w:r>
        <w:rPr>
          <w:sz w:val="40"/>
        </w:rPr>
        <w:t>NEAFCS Affiliate Officers and Committee Chairpersons</w:t>
      </w:r>
    </w:p>
    <w:p w14:paraId="06CC04CF" w14:textId="77777777" w:rsidR="0082689E" w:rsidRDefault="0082689E" w:rsidP="0082689E">
      <w:pPr>
        <w:pStyle w:val="Footer"/>
        <w:jc w:val="center"/>
        <w:rPr>
          <w:b/>
          <w:bCs/>
        </w:rPr>
      </w:pPr>
      <w:r>
        <w:rPr>
          <w:b/>
          <w:bCs/>
        </w:rPr>
        <w:t xml:space="preserve">Submit this form to your Regional Director and the </w:t>
      </w:r>
      <w:r>
        <w:rPr>
          <w:b/>
          <w:bCs/>
        </w:rPr>
        <w:br/>
        <w:t>NEAFCS National Office,</w:t>
      </w:r>
      <w:r>
        <w:rPr>
          <w:b/>
        </w:rPr>
        <w:t xml:space="preserve"> 325 John Knox Rd. Suite L103 Tallahassee, FL 32303</w:t>
      </w:r>
      <w:r>
        <w:rPr>
          <w:b/>
          <w:bCs/>
        </w:rPr>
        <w:br/>
        <w:t xml:space="preserve">Fax: (850) 222-3019 Email: djessup@executiveoffice.org </w:t>
      </w:r>
    </w:p>
    <w:p w14:paraId="5BE13092" w14:textId="77777777" w:rsidR="00BF6ED4" w:rsidRDefault="00BF6ED4">
      <w:pPr>
        <w:pStyle w:val="Heading1"/>
        <w:tabs>
          <w:tab w:val="left" w:pos="5040"/>
        </w:tabs>
        <w:rPr>
          <w:b w:val="0"/>
          <w:sz w:val="32"/>
        </w:rPr>
      </w:pPr>
      <w:r>
        <w:rPr>
          <w:sz w:val="32"/>
        </w:rPr>
        <w:t>State:</w:t>
      </w:r>
      <w:r w:rsidR="00044FE6">
        <w:rPr>
          <w:sz w:val="32"/>
        </w:rPr>
        <w:t xml:space="preserve"> </w:t>
      </w:r>
      <w:r w:rsidR="00044FE6" w:rsidRPr="00044FE6">
        <w:rPr>
          <w:sz w:val="32"/>
          <w:u w:val="single"/>
        </w:rPr>
        <w:t>Arizona</w:t>
      </w:r>
    </w:p>
    <w:p w14:paraId="691133CB" w14:textId="77777777" w:rsidR="00BF6ED4" w:rsidRDefault="00BF6ED4">
      <w:pPr>
        <w:pStyle w:val="Heading3"/>
        <w:tabs>
          <w:tab w:val="clear" w:pos="10620"/>
          <w:tab w:val="left" w:pos="7560"/>
          <w:tab w:val="left" w:pos="7920"/>
          <w:tab w:val="right" w:pos="14040"/>
        </w:tabs>
        <w:rPr>
          <w:u w:val="single"/>
        </w:rPr>
      </w:pPr>
      <w:r>
        <w:br/>
        <w:t xml:space="preserve">Name of Association: </w:t>
      </w:r>
      <w:r w:rsidR="00044FE6" w:rsidRPr="00044FE6">
        <w:rPr>
          <w:u w:val="single"/>
        </w:rPr>
        <w:t>Arizona Association of Family and Consumer Sciences</w:t>
      </w:r>
      <w:r w:rsidR="00044FE6">
        <w:t xml:space="preserve">    </w:t>
      </w:r>
      <w:r>
        <w:t>Report Prepared by:</w:t>
      </w:r>
      <w:r w:rsidR="00A50BDB">
        <w:t xml:space="preserve"> </w:t>
      </w:r>
      <w:r w:rsidR="00A50BDB">
        <w:rPr>
          <w:u w:val="single"/>
        </w:rPr>
        <w:t>Debbie Curley</w:t>
      </w:r>
    </w:p>
    <w:p w14:paraId="53FCDC05" w14:textId="77777777" w:rsidR="00931822" w:rsidRDefault="00931822" w:rsidP="00931822">
      <w:pPr>
        <w:rPr>
          <w:b/>
        </w:rPr>
      </w:pPr>
      <w:r w:rsidRPr="00931822">
        <w:rPr>
          <w:b/>
        </w:rPr>
        <w:t xml:space="preserve">Date Updated: </w:t>
      </w:r>
      <w:r w:rsidR="00D45DE1">
        <w:rPr>
          <w:b/>
          <w:u w:val="single"/>
        </w:rPr>
        <w:t>December 15, 2018</w:t>
      </w:r>
    </w:p>
    <w:p w14:paraId="26918D86" w14:textId="77777777" w:rsidR="003B3411" w:rsidRPr="00931822" w:rsidRDefault="003B3411" w:rsidP="00931822">
      <w:pPr>
        <w:rPr>
          <w:b/>
        </w:rPr>
      </w:pPr>
      <w:r>
        <w:rPr>
          <w:b/>
        </w:rPr>
        <w:t xml:space="preserve">If any position is vacant, we will automatically assign the President and President-Elect to receive relevant information for these areas of work. If you prefer someone else to receive this information, please email our office directly at </w:t>
      </w:r>
      <w:hyperlink r:id="rId7" w:history="1">
        <w:r w:rsidRPr="00440065">
          <w:rPr>
            <w:rStyle w:val="Hyperlink"/>
            <w:b/>
          </w:rPr>
          <w:t>djessup@executiveoffice.org</w:t>
        </w:r>
      </w:hyperlink>
      <w:r>
        <w:rPr>
          <w:b/>
        </w:rPr>
        <w:t xml:space="preserve">. </w:t>
      </w:r>
    </w:p>
    <w:tbl>
      <w:tblPr>
        <w:tblW w:w="14850" w:type="dxa"/>
        <w:tblInd w:w="-2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000" w:firstRow="0" w:lastRow="0" w:firstColumn="0" w:lastColumn="0" w:noHBand="0" w:noVBand="0"/>
      </w:tblPr>
      <w:tblGrid>
        <w:gridCol w:w="1800"/>
        <w:gridCol w:w="1350"/>
        <w:gridCol w:w="1260"/>
        <w:gridCol w:w="2250"/>
        <w:gridCol w:w="3240"/>
        <w:gridCol w:w="2430"/>
        <w:gridCol w:w="2520"/>
      </w:tblGrid>
      <w:tr w:rsidR="00BF6ED4" w:rsidRPr="00066691" w14:paraId="45D7D3ED" w14:textId="77777777" w:rsidTr="003B3411">
        <w:trPr>
          <w:tblHeader/>
        </w:trPr>
        <w:tc>
          <w:tcPr>
            <w:tcW w:w="1800" w:type="dxa"/>
            <w:vAlign w:val="bottom"/>
          </w:tcPr>
          <w:p w14:paraId="38EF2220" w14:textId="77777777" w:rsidR="00BF6ED4" w:rsidRPr="00066691" w:rsidRDefault="00BF6ED4">
            <w:pPr>
              <w:pStyle w:val="Heading2"/>
              <w:keepNext w:val="0"/>
              <w:keepLines/>
              <w:spacing w:before="0" w:after="0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Position</w:t>
            </w:r>
          </w:p>
        </w:tc>
        <w:tc>
          <w:tcPr>
            <w:tcW w:w="1350" w:type="dxa"/>
            <w:vAlign w:val="bottom"/>
          </w:tcPr>
          <w:p w14:paraId="48FCF44D" w14:textId="77777777" w:rsidR="00BF6ED4" w:rsidRPr="00066691" w:rsidRDefault="00BF6ED4">
            <w:pPr>
              <w:pStyle w:val="Heading2"/>
              <w:spacing w:before="0" w:after="0"/>
              <w:jc w:val="center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MM/YY Term Begins</w:t>
            </w:r>
          </w:p>
        </w:tc>
        <w:tc>
          <w:tcPr>
            <w:tcW w:w="1260" w:type="dxa"/>
            <w:vAlign w:val="bottom"/>
          </w:tcPr>
          <w:p w14:paraId="2B34FD2C" w14:textId="77777777" w:rsidR="00BF6ED4" w:rsidRPr="00066691" w:rsidRDefault="00BF6ED4">
            <w:pPr>
              <w:pStyle w:val="Heading2"/>
              <w:spacing w:before="0" w:after="0"/>
              <w:jc w:val="center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MM/YY</w:t>
            </w:r>
            <w:r w:rsidRPr="00066691">
              <w:rPr>
                <w:i w:val="0"/>
                <w:iCs w:val="0"/>
              </w:rPr>
              <w:br/>
              <w:t>Term</w:t>
            </w:r>
            <w:r w:rsidRPr="00066691">
              <w:rPr>
                <w:i w:val="0"/>
                <w:iCs w:val="0"/>
              </w:rPr>
              <w:br/>
              <w:t>Ends</w:t>
            </w:r>
          </w:p>
        </w:tc>
        <w:tc>
          <w:tcPr>
            <w:tcW w:w="2250" w:type="dxa"/>
            <w:vAlign w:val="bottom"/>
          </w:tcPr>
          <w:p w14:paraId="2AE15A9A" w14:textId="77777777" w:rsidR="00BF6ED4" w:rsidRPr="00066691" w:rsidRDefault="00BF6ED4">
            <w:pPr>
              <w:pStyle w:val="Heading2"/>
              <w:spacing w:before="0" w:after="0"/>
              <w:jc w:val="center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Name</w:t>
            </w:r>
          </w:p>
        </w:tc>
        <w:tc>
          <w:tcPr>
            <w:tcW w:w="3240" w:type="dxa"/>
            <w:vAlign w:val="bottom"/>
          </w:tcPr>
          <w:p w14:paraId="225D82B7" w14:textId="7B173BE0" w:rsidR="00BF6ED4" w:rsidRPr="00066691" w:rsidRDefault="00BF6ED4">
            <w:pPr>
              <w:pStyle w:val="Heading2"/>
              <w:spacing w:before="0" w:after="0"/>
              <w:jc w:val="center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Office Address</w:t>
            </w:r>
          </w:p>
        </w:tc>
        <w:tc>
          <w:tcPr>
            <w:tcW w:w="2430" w:type="dxa"/>
            <w:vAlign w:val="bottom"/>
          </w:tcPr>
          <w:p w14:paraId="786C65DE" w14:textId="77777777" w:rsidR="00BF6ED4" w:rsidRPr="00066691" w:rsidRDefault="00BF6ED4">
            <w:pPr>
              <w:pStyle w:val="Heading2"/>
              <w:spacing w:before="0" w:after="0"/>
              <w:jc w:val="center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Phone</w:t>
            </w:r>
            <w:r w:rsidRPr="00066691">
              <w:rPr>
                <w:i w:val="0"/>
                <w:iCs w:val="0"/>
              </w:rPr>
              <w:br/>
              <w:t>Office (O)</w:t>
            </w:r>
            <w:r w:rsidRPr="00066691">
              <w:rPr>
                <w:i w:val="0"/>
                <w:iCs w:val="0"/>
              </w:rPr>
              <w:br/>
              <w:t>Fax (F)</w:t>
            </w:r>
          </w:p>
        </w:tc>
        <w:tc>
          <w:tcPr>
            <w:tcW w:w="2520" w:type="dxa"/>
            <w:vAlign w:val="bottom"/>
          </w:tcPr>
          <w:p w14:paraId="718CE91C" w14:textId="77777777" w:rsidR="00BF6ED4" w:rsidRPr="00066691" w:rsidRDefault="003B3411">
            <w:pPr>
              <w:pStyle w:val="Heading2"/>
              <w:spacing w:before="0" w:after="0"/>
              <w:jc w:val="center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Whose Position Are You Replacing? (Include previous officer/chairpersons name below)</w:t>
            </w:r>
          </w:p>
        </w:tc>
      </w:tr>
      <w:tr w:rsidR="00F110A1" w:rsidRPr="00066691" w14:paraId="464A6026" w14:textId="77777777" w:rsidTr="00003BAA">
        <w:trPr>
          <w:cantSplit/>
        </w:trPr>
        <w:tc>
          <w:tcPr>
            <w:tcW w:w="14850" w:type="dxa"/>
            <w:gridSpan w:val="7"/>
            <w:vAlign w:val="center"/>
          </w:tcPr>
          <w:p w14:paraId="03EA1593" w14:textId="77777777" w:rsidR="00F110A1" w:rsidRPr="00066691" w:rsidRDefault="00F110A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OFFICERS</w:t>
            </w:r>
          </w:p>
        </w:tc>
      </w:tr>
      <w:tr w:rsidR="00BF6ED4" w:rsidRPr="00066691" w14:paraId="67FAAF6C" w14:textId="77777777" w:rsidTr="003B3411">
        <w:trPr>
          <w:cantSplit/>
        </w:trPr>
        <w:tc>
          <w:tcPr>
            <w:tcW w:w="1800" w:type="dxa"/>
            <w:vAlign w:val="center"/>
          </w:tcPr>
          <w:p w14:paraId="5B336D18" w14:textId="77777777" w:rsidR="00234344" w:rsidRPr="00066691" w:rsidRDefault="00BF6ED4" w:rsidP="00234344">
            <w:pPr>
              <w:pStyle w:val="Heading2"/>
              <w:keepNext w:val="0"/>
              <w:keepLines/>
              <w:spacing w:before="0" w:after="0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President</w:t>
            </w:r>
          </w:p>
          <w:p w14:paraId="2E57710A" w14:textId="5AB5E1BC" w:rsidR="00BF6ED4" w:rsidRPr="00066691" w:rsidRDefault="00056772" w:rsidP="00234344">
            <w:pPr>
              <w:pStyle w:val="Heading2"/>
              <w:keepNext w:val="0"/>
              <w:keepLines/>
              <w:spacing w:before="0" w:after="0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(2 y</w:t>
            </w:r>
            <w:r w:rsidR="00234344" w:rsidRPr="00066691">
              <w:rPr>
                <w:i w:val="0"/>
                <w:iCs w:val="0"/>
              </w:rPr>
              <w:t>ea</w:t>
            </w:r>
            <w:r w:rsidRPr="00066691">
              <w:rPr>
                <w:i w:val="0"/>
                <w:iCs w:val="0"/>
              </w:rPr>
              <w:t>r)</w:t>
            </w:r>
          </w:p>
        </w:tc>
        <w:tc>
          <w:tcPr>
            <w:tcW w:w="1350" w:type="dxa"/>
            <w:vAlign w:val="center"/>
          </w:tcPr>
          <w:p w14:paraId="6B98614D" w14:textId="6E4CACBA" w:rsidR="00BF6ED4" w:rsidRPr="00066691" w:rsidRDefault="00D96BB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8</w:t>
            </w:r>
            <w:r w:rsidR="00056772" w:rsidRPr="00066691">
              <w:rPr>
                <w:rFonts w:cs="Arial"/>
                <w:b/>
              </w:rPr>
              <w:t>/</w:t>
            </w:r>
            <w:r w:rsidRPr="00066691">
              <w:rPr>
                <w:rFonts w:cs="Arial"/>
                <w:b/>
              </w:rPr>
              <w:t>22</w:t>
            </w:r>
          </w:p>
        </w:tc>
        <w:tc>
          <w:tcPr>
            <w:tcW w:w="1260" w:type="dxa"/>
            <w:vAlign w:val="center"/>
          </w:tcPr>
          <w:p w14:paraId="4FD9AA8D" w14:textId="7547373A" w:rsidR="00BF6ED4" w:rsidRPr="00066691" w:rsidRDefault="00D96BB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</w:t>
            </w:r>
            <w:r w:rsidR="00D56826" w:rsidRPr="00066691">
              <w:rPr>
                <w:rFonts w:cs="Arial"/>
                <w:b/>
              </w:rPr>
              <w:t>8</w:t>
            </w:r>
            <w:r w:rsidR="00044FE6" w:rsidRPr="00066691">
              <w:rPr>
                <w:rFonts w:cs="Arial"/>
                <w:b/>
              </w:rPr>
              <w:t>/</w:t>
            </w:r>
            <w:r w:rsidR="00D56826" w:rsidRPr="00066691">
              <w:rPr>
                <w:rFonts w:cs="Arial"/>
                <w:b/>
              </w:rPr>
              <w:t>2</w:t>
            </w:r>
            <w:r w:rsidRPr="00066691">
              <w:rPr>
                <w:rFonts w:cs="Arial"/>
                <w:b/>
              </w:rPr>
              <w:t>4</w:t>
            </w:r>
          </w:p>
        </w:tc>
        <w:tc>
          <w:tcPr>
            <w:tcW w:w="2250" w:type="dxa"/>
            <w:vAlign w:val="center"/>
          </w:tcPr>
          <w:p w14:paraId="6C70CC7F" w14:textId="3F666E08" w:rsidR="00BF6ED4" w:rsidRPr="00066691" w:rsidRDefault="00D96BB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Christy Stuth</w:t>
            </w:r>
          </w:p>
        </w:tc>
        <w:tc>
          <w:tcPr>
            <w:tcW w:w="3240" w:type="dxa"/>
            <w:vAlign w:val="center"/>
          </w:tcPr>
          <w:p w14:paraId="3E6205D8" w14:textId="77777777" w:rsidR="004272D5" w:rsidRPr="00066691" w:rsidRDefault="004272D5" w:rsidP="00F91CC3">
            <w:pPr>
              <w:spacing w:after="0"/>
              <w:jc w:val="center"/>
              <w:rPr>
                <w:rFonts w:cs="Arial"/>
                <w:b/>
              </w:rPr>
            </w:pPr>
          </w:p>
          <w:p w14:paraId="43ADF6AF" w14:textId="4324CAAF" w:rsidR="00DC7C8C" w:rsidRPr="00066691" w:rsidRDefault="00D96BB1" w:rsidP="00F91CC3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2304 N 3</w:t>
            </w:r>
            <w:r w:rsidRPr="00066691">
              <w:rPr>
                <w:rFonts w:cs="Arial"/>
                <w:b/>
                <w:vertAlign w:val="superscript"/>
              </w:rPr>
              <w:t>rd</w:t>
            </w:r>
            <w:r w:rsidRPr="00066691">
              <w:rPr>
                <w:rFonts w:cs="Arial"/>
                <w:b/>
              </w:rPr>
              <w:t xml:space="preserve"> Street</w:t>
            </w:r>
          </w:p>
          <w:p w14:paraId="5FBC938B" w14:textId="7B90B96F" w:rsidR="00DC7C8C" w:rsidRPr="00066691" w:rsidRDefault="00D96BB1" w:rsidP="0006669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Flagstaff, Az 86004</w:t>
            </w:r>
          </w:p>
        </w:tc>
        <w:tc>
          <w:tcPr>
            <w:tcW w:w="2430" w:type="dxa"/>
            <w:vAlign w:val="center"/>
          </w:tcPr>
          <w:p w14:paraId="60751EA0" w14:textId="1A7C8638" w:rsidR="00BF6ED4" w:rsidRPr="00066691" w:rsidRDefault="00BF6ED4" w:rsidP="00131317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 xml:space="preserve">(O) </w:t>
            </w:r>
            <w:r w:rsidR="00DC7C8C" w:rsidRPr="00066691">
              <w:rPr>
                <w:rFonts w:cs="Arial"/>
                <w:b/>
              </w:rPr>
              <w:t>(</w:t>
            </w:r>
            <w:r w:rsidR="00D96BB1" w:rsidRPr="00066691">
              <w:rPr>
                <w:rFonts w:cs="Arial"/>
                <w:b/>
              </w:rPr>
              <w:t>928</w:t>
            </w:r>
            <w:r w:rsidR="00DC7C8C" w:rsidRPr="00066691">
              <w:rPr>
                <w:rFonts w:cs="Arial"/>
                <w:b/>
              </w:rPr>
              <w:t xml:space="preserve">) </w:t>
            </w:r>
            <w:r w:rsidR="00131317" w:rsidRPr="00066691">
              <w:rPr>
                <w:rFonts w:cs="Arial"/>
                <w:b/>
              </w:rPr>
              <w:t>773-6102</w:t>
            </w:r>
          </w:p>
          <w:p w14:paraId="0824C5E2" w14:textId="0BA45577" w:rsidR="00BF6ED4" w:rsidRPr="00066691" w:rsidRDefault="00BF6ED4" w:rsidP="00DC7C8C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520" w:type="dxa"/>
            <w:vAlign w:val="center"/>
          </w:tcPr>
          <w:p w14:paraId="05C815D8" w14:textId="5C41A139" w:rsidR="00BF6ED4" w:rsidRPr="00066691" w:rsidRDefault="00D96BB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Ashley Dixon</w:t>
            </w:r>
            <w:r w:rsidR="00131317" w:rsidRPr="00066691">
              <w:rPr>
                <w:rFonts w:cs="Arial"/>
                <w:b/>
              </w:rPr>
              <w:t>-Kleiber</w:t>
            </w:r>
          </w:p>
        </w:tc>
      </w:tr>
      <w:tr w:rsidR="00BF6ED4" w:rsidRPr="00066691" w14:paraId="6D1CA06F" w14:textId="77777777" w:rsidTr="003B3411">
        <w:trPr>
          <w:cantSplit/>
        </w:trPr>
        <w:tc>
          <w:tcPr>
            <w:tcW w:w="1800" w:type="dxa"/>
            <w:vAlign w:val="center"/>
          </w:tcPr>
          <w:p w14:paraId="1728A5AB" w14:textId="18266D61" w:rsidR="00BF6ED4" w:rsidRPr="00066691" w:rsidRDefault="00BF6ED4" w:rsidP="00234344">
            <w:pPr>
              <w:pStyle w:val="Heading2"/>
              <w:keepNext w:val="0"/>
              <w:keepLines/>
              <w:spacing w:before="0" w:after="0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President-Elect</w:t>
            </w:r>
            <w:r w:rsidR="00056772" w:rsidRPr="00066691">
              <w:rPr>
                <w:i w:val="0"/>
                <w:iCs w:val="0"/>
              </w:rPr>
              <w:t xml:space="preserve"> (2 y</w:t>
            </w:r>
            <w:r w:rsidR="00234344" w:rsidRPr="00066691">
              <w:rPr>
                <w:i w:val="0"/>
                <w:iCs w:val="0"/>
              </w:rPr>
              <w:t>ea</w:t>
            </w:r>
            <w:r w:rsidR="00056772" w:rsidRPr="00066691">
              <w:rPr>
                <w:i w:val="0"/>
                <w:iCs w:val="0"/>
              </w:rPr>
              <w:t>r)</w:t>
            </w:r>
          </w:p>
        </w:tc>
        <w:tc>
          <w:tcPr>
            <w:tcW w:w="1350" w:type="dxa"/>
            <w:vAlign w:val="center"/>
          </w:tcPr>
          <w:p w14:paraId="0D684606" w14:textId="0E8B49F1" w:rsidR="00BF6ED4" w:rsidRPr="00066691" w:rsidRDefault="00D96BB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8</w:t>
            </w:r>
            <w:r w:rsidR="00DC7C8C" w:rsidRPr="00066691">
              <w:rPr>
                <w:rFonts w:cs="Arial"/>
                <w:b/>
              </w:rPr>
              <w:t>/</w:t>
            </w:r>
            <w:r w:rsidRPr="00066691">
              <w:rPr>
                <w:rFonts w:cs="Arial"/>
                <w:b/>
              </w:rPr>
              <w:t>22</w:t>
            </w:r>
          </w:p>
        </w:tc>
        <w:tc>
          <w:tcPr>
            <w:tcW w:w="1260" w:type="dxa"/>
            <w:vAlign w:val="center"/>
          </w:tcPr>
          <w:p w14:paraId="745310CB" w14:textId="481E9019" w:rsidR="00BF6ED4" w:rsidRPr="00066691" w:rsidRDefault="00D96BB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</w:t>
            </w:r>
            <w:r w:rsidR="00D56826" w:rsidRPr="00066691">
              <w:rPr>
                <w:rFonts w:cs="Arial"/>
                <w:b/>
              </w:rPr>
              <w:t>8/2</w:t>
            </w:r>
            <w:r w:rsidRPr="00066691">
              <w:rPr>
                <w:rFonts w:cs="Arial"/>
                <w:b/>
              </w:rPr>
              <w:t>4</w:t>
            </w:r>
          </w:p>
        </w:tc>
        <w:tc>
          <w:tcPr>
            <w:tcW w:w="2250" w:type="dxa"/>
            <w:vAlign w:val="center"/>
          </w:tcPr>
          <w:p w14:paraId="31B839ED" w14:textId="40E277F8" w:rsidR="00BF6ED4" w:rsidRPr="00066691" w:rsidRDefault="00234344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Margine Bawden</w:t>
            </w:r>
          </w:p>
        </w:tc>
        <w:tc>
          <w:tcPr>
            <w:tcW w:w="3240" w:type="dxa"/>
            <w:vAlign w:val="center"/>
          </w:tcPr>
          <w:p w14:paraId="5B43EADF" w14:textId="6C101FBD" w:rsidR="00E54F90" w:rsidRPr="00066691" w:rsidRDefault="00E54F90" w:rsidP="002E5CCC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845 W. 4</w:t>
            </w:r>
            <w:r w:rsidRPr="00066691">
              <w:rPr>
                <w:rFonts w:cs="Arial"/>
                <w:b/>
                <w:vertAlign w:val="superscript"/>
              </w:rPr>
              <w:t>th</w:t>
            </w:r>
            <w:r w:rsidRPr="00066691">
              <w:rPr>
                <w:rFonts w:cs="Arial"/>
                <w:b/>
              </w:rPr>
              <w:t xml:space="preserve"> St.</w:t>
            </w:r>
          </w:p>
          <w:p w14:paraId="0052DA80" w14:textId="30E15A21" w:rsidR="004272D5" w:rsidRPr="00066691" w:rsidRDefault="00E54F90" w:rsidP="00066691">
            <w:pPr>
              <w:spacing w:after="0"/>
              <w:jc w:val="center"/>
              <w:rPr>
                <w:rFonts w:cs="Arial"/>
                <w:b/>
                <w:lang w:val="es-PR"/>
              </w:rPr>
            </w:pPr>
            <w:r w:rsidRPr="00066691">
              <w:rPr>
                <w:rFonts w:cs="Arial"/>
                <w:b/>
              </w:rPr>
              <w:t>St. Johns, Az. 85936</w:t>
            </w:r>
          </w:p>
        </w:tc>
        <w:tc>
          <w:tcPr>
            <w:tcW w:w="2430" w:type="dxa"/>
            <w:vAlign w:val="center"/>
          </w:tcPr>
          <w:p w14:paraId="4265D86B" w14:textId="040D70AB" w:rsidR="00BF6ED4" w:rsidRPr="00066691" w:rsidRDefault="00BF6ED4" w:rsidP="00D96BB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 xml:space="preserve">(O) </w:t>
            </w:r>
            <w:r w:rsidR="00131317" w:rsidRPr="00066691">
              <w:rPr>
                <w:rFonts w:cs="Arial"/>
                <w:b/>
              </w:rPr>
              <w:t>(928) 337-2267</w:t>
            </w:r>
          </w:p>
        </w:tc>
        <w:tc>
          <w:tcPr>
            <w:tcW w:w="2520" w:type="dxa"/>
            <w:vAlign w:val="center"/>
          </w:tcPr>
          <w:p w14:paraId="3DEED38E" w14:textId="77777777" w:rsidR="00C23278" w:rsidRPr="00066691" w:rsidRDefault="00D96BB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Christy Stuth</w:t>
            </w:r>
            <w:r w:rsidR="00C23278" w:rsidRPr="00066691">
              <w:rPr>
                <w:rFonts w:cs="Arial"/>
                <w:b/>
              </w:rPr>
              <w:t>/</w:t>
            </w:r>
          </w:p>
          <w:p w14:paraId="3755AEB8" w14:textId="27D8A997" w:rsidR="00E26865" w:rsidRPr="00066691" w:rsidRDefault="00C23278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Melissa Wyatt</w:t>
            </w:r>
          </w:p>
        </w:tc>
      </w:tr>
      <w:tr w:rsidR="00F110A1" w:rsidRPr="00066691" w14:paraId="683262D2" w14:textId="77777777" w:rsidTr="00F110A1">
        <w:trPr>
          <w:cantSplit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838B6" w14:textId="77777777" w:rsidR="00131317" w:rsidRPr="00066691" w:rsidRDefault="00F110A1" w:rsidP="00234344">
            <w:pPr>
              <w:pStyle w:val="Heading2"/>
              <w:keepNext w:val="0"/>
              <w:keepLines/>
              <w:spacing w:before="0" w:after="0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Secretary</w:t>
            </w:r>
          </w:p>
          <w:p w14:paraId="7E43A91F" w14:textId="03547916" w:rsidR="00F110A1" w:rsidRPr="00066691" w:rsidRDefault="00056772" w:rsidP="00234344">
            <w:pPr>
              <w:pStyle w:val="Heading2"/>
              <w:keepNext w:val="0"/>
              <w:keepLines/>
              <w:spacing w:before="0" w:after="0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(2 y</w:t>
            </w:r>
            <w:r w:rsidR="00234344" w:rsidRPr="00066691">
              <w:rPr>
                <w:i w:val="0"/>
                <w:iCs w:val="0"/>
              </w:rPr>
              <w:t>ea</w:t>
            </w:r>
            <w:r w:rsidRPr="00066691">
              <w:rPr>
                <w:i w:val="0"/>
                <w:iCs w:val="0"/>
              </w:rPr>
              <w:t>r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C128F" w14:textId="332C2542" w:rsidR="00F110A1" w:rsidRPr="00066691" w:rsidRDefault="00D96BB1" w:rsidP="00F110A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8</w:t>
            </w:r>
            <w:r w:rsidR="00F110A1" w:rsidRPr="00066691">
              <w:rPr>
                <w:rFonts w:cs="Arial"/>
                <w:b/>
              </w:rPr>
              <w:t>/</w:t>
            </w:r>
            <w:r w:rsidR="00E54F90" w:rsidRPr="00066691">
              <w:rPr>
                <w:rFonts w:cs="Arial"/>
                <w:b/>
              </w:rPr>
              <w:t>2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0BB03" w14:textId="113FE69F" w:rsidR="00F110A1" w:rsidRPr="00066691" w:rsidRDefault="00D96BB1" w:rsidP="00063022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</w:t>
            </w:r>
            <w:r w:rsidR="00D56826" w:rsidRPr="00066691">
              <w:rPr>
                <w:rFonts w:cs="Arial"/>
                <w:b/>
              </w:rPr>
              <w:t>8/2</w:t>
            </w:r>
            <w:r w:rsidRPr="00066691">
              <w:rPr>
                <w:rFonts w:cs="Arial"/>
                <w:b/>
              </w:rPr>
              <w:t>4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32B60" w14:textId="77777777" w:rsidR="00F110A1" w:rsidRPr="00066691" w:rsidRDefault="00F110A1" w:rsidP="00063022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Traci Armstrong Florian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3A7B6" w14:textId="77777777" w:rsidR="00F110A1" w:rsidRPr="00066691" w:rsidRDefault="00F110A1" w:rsidP="00063022">
            <w:pPr>
              <w:spacing w:after="0"/>
              <w:jc w:val="center"/>
              <w:rPr>
                <w:rFonts w:cs="Arial"/>
                <w:b/>
              </w:rPr>
            </w:pPr>
          </w:p>
          <w:p w14:paraId="2795E6E8" w14:textId="77777777" w:rsidR="00F110A1" w:rsidRPr="00066691" w:rsidRDefault="00F110A1" w:rsidP="00063022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4341 E Broadway Rd</w:t>
            </w:r>
          </w:p>
          <w:p w14:paraId="63AB1174" w14:textId="3FECDCDA" w:rsidR="00F110A1" w:rsidRPr="00066691" w:rsidRDefault="00F110A1" w:rsidP="0006669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Phoenix, AZ 85040-8807</w:t>
            </w:r>
            <w:r w:rsidR="00066691" w:rsidRPr="00066691">
              <w:rPr>
                <w:rFonts w:cs="Arial"/>
                <w:b/>
              </w:rPr>
              <w:t xml:space="preserve"> </w:t>
            </w:r>
          </w:p>
          <w:p w14:paraId="34C97605" w14:textId="77777777" w:rsidR="00F110A1" w:rsidRPr="00066691" w:rsidRDefault="00F110A1" w:rsidP="00063022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605B" w14:textId="77777777" w:rsidR="00F110A1" w:rsidRPr="00066691" w:rsidRDefault="00F110A1" w:rsidP="00063022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 xml:space="preserve">(O) (602) 827-8200 </w:t>
            </w:r>
          </w:p>
          <w:p w14:paraId="289A41ED" w14:textId="77777777" w:rsidR="00F110A1" w:rsidRPr="00066691" w:rsidRDefault="00F110A1" w:rsidP="00F110A1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FE3C9" w14:textId="77777777" w:rsidR="00F110A1" w:rsidRPr="00066691" w:rsidRDefault="00D51D7C" w:rsidP="00063022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Traci Armstrong Florian</w:t>
            </w:r>
          </w:p>
        </w:tc>
      </w:tr>
      <w:tr w:rsidR="00F110A1" w:rsidRPr="00066691" w14:paraId="1C6C3570" w14:textId="77777777" w:rsidTr="00F110A1">
        <w:trPr>
          <w:cantSplit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5F318" w14:textId="77777777" w:rsidR="00F110A1" w:rsidRPr="00066691" w:rsidRDefault="00F110A1" w:rsidP="00234344">
            <w:pPr>
              <w:pStyle w:val="Heading2"/>
              <w:keepNext w:val="0"/>
              <w:keepLines/>
              <w:spacing w:before="0" w:after="0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Treasurer</w:t>
            </w:r>
            <w:r w:rsidR="00056772" w:rsidRPr="00066691">
              <w:rPr>
                <w:i w:val="0"/>
                <w:iCs w:val="0"/>
              </w:rPr>
              <w:t xml:space="preserve"> (2 </w:t>
            </w:r>
            <w:proofErr w:type="spellStart"/>
            <w:r w:rsidR="00056772" w:rsidRPr="00066691">
              <w:rPr>
                <w:i w:val="0"/>
                <w:iCs w:val="0"/>
              </w:rPr>
              <w:t>yr</w:t>
            </w:r>
            <w:proofErr w:type="spellEnd"/>
            <w:r w:rsidR="00056772" w:rsidRPr="00066691">
              <w:rPr>
                <w:i w:val="0"/>
                <w:iCs w:val="0"/>
              </w:rPr>
              <w:t>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BD3A2" w14:textId="0A0DE278" w:rsidR="00F110A1" w:rsidRPr="00066691" w:rsidRDefault="00F110A1" w:rsidP="00F110A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</w:t>
            </w:r>
            <w:r w:rsidR="00D96BB1" w:rsidRPr="00066691">
              <w:rPr>
                <w:rFonts w:cs="Arial"/>
                <w:b/>
              </w:rPr>
              <w:t>8</w:t>
            </w:r>
            <w:r w:rsidRPr="00066691">
              <w:rPr>
                <w:rFonts w:cs="Arial"/>
                <w:b/>
              </w:rPr>
              <w:t>/</w:t>
            </w:r>
            <w:r w:rsidR="00D96BB1" w:rsidRPr="00066691">
              <w:rPr>
                <w:rFonts w:cs="Arial"/>
                <w:b/>
              </w:rPr>
              <w:t>2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2C7B2" w14:textId="63BF66D3" w:rsidR="00F110A1" w:rsidRPr="00066691" w:rsidRDefault="00D96BB1" w:rsidP="00063022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</w:t>
            </w:r>
            <w:r w:rsidR="00D56826" w:rsidRPr="00066691">
              <w:rPr>
                <w:rFonts w:cs="Arial"/>
                <w:b/>
              </w:rPr>
              <w:t>8/2</w:t>
            </w:r>
            <w:r w:rsidRPr="00066691">
              <w:rPr>
                <w:rFonts w:cs="Arial"/>
                <w:b/>
              </w:rPr>
              <w:t>4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3A2FA" w14:textId="77777777" w:rsidR="00F110A1" w:rsidRPr="00066691" w:rsidRDefault="00F110A1" w:rsidP="00063022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Evelyn Whitmer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003D8" w14:textId="77777777" w:rsidR="00F110A1" w:rsidRPr="00066691" w:rsidRDefault="00F110A1" w:rsidP="00063022">
            <w:pPr>
              <w:spacing w:after="0"/>
              <w:jc w:val="center"/>
              <w:rPr>
                <w:rFonts w:cs="Arial"/>
                <w:b/>
              </w:rPr>
            </w:pPr>
          </w:p>
          <w:p w14:paraId="1C206A0F" w14:textId="77777777" w:rsidR="00F110A1" w:rsidRPr="00066691" w:rsidRDefault="00F110A1" w:rsidP="00063022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1140 N Colombo Ave</w:t>
            </w:r>
          </w:p>
          <w:p w14:paraId="4C4D5888" w14:textId="0F39B6B0" w:rsidR="00F110A1" w:rsidRPr="00066691" w:rsidRDefault="00F110A1" w:rsidP="0006669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Sierra Vista, AZ 85635-2390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A2DED" w14:textId="77777777" w:rsidR="00F110A1" w:rsidRPr="00066691" w:rsidRDefault="00F110A1" w:rsidP="00063022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(O) (520) 458-8278</w:t>
            </w:r>
          </w:p>
          <w:p w14:paraId="0ED0B2BE" w14:textId="77777777" w:rsidR="00F110A1" w:rsidRPr="00066691" w:rsidRDefault="00F110A1" w:rsidP="00063022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5EE19" w14:textId="77777777" w:rsidR="00F110A1" w:rsidRPr="00066691" w:rsidRDefault="00F110A1" w:rsidP="00063022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Evelyn Whitmer</w:t>
            </w:r>
          </w:p>
        </w:tc>
      </w:tr>
      <w:tr w:rsidR="00F110A1" w:rsidRPr="00066691" w14:paraId="1527FBD8" w14:textId="77777777" w:rsidTr="00C003B7">
        <w:trPr>
          <w:cantSplit/>
        </w:trPr>
        <w:tc>
          <w:tcPr>
            <w:tcW w:w="14850" w:type="dxa"/>
            <w:gridSpan w:val="7"/>
            <w:vAlign w:val="center"/>
          </w:tcPr>
          <w:p w14:paraId="7E4AC301" w14:textId="77777777" w:rsidR="00F110A1" w:rsidRPr="00066691" w:rsidRDefault="00F110A1" w:rsidP="00234344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COMMITTEES</w:t>
            </w:r>
          </w:p>
        </w:tc>
      </w:tr>
      <w:tr w:rsidR="00BF6ED4" w:rsidRPr="00066691" w14:paraId="276980C8" w14:textId="77777777" w:rsidTr="003B3411">
        <w:trPr>
          <w:cantSplit/>
        </w:trPr>
        <w:tc>
          <w:tcPr>
            <w:tcW w:w="1800" w:type="dxa"/>
            <w:vAlign w:val="center"/>
          </w:tcPr>
          <w:p w14:paraId="39F55853" w14:textId="77777777" w:rsidR="00BF6ED4" w:rsidRPr="00066691" w:rsidRDefault="00BF6ED4" w:rsidP="00234344">
            <w:pPr>
              <w:pStyle w:val="Heading2"/>
              <w:keepNext w:val="0"/>
              <w:keepLines/>
              <w:spacing w:before="0" w:after="0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lastRenderedPageBreak/>
              <w:t>Vice President Awards and Recognition</w:t>
            </w:r>
          </w:p>
        </w:tc>
        <w:tc>
          <w:tcPr>
            <w:tcW w:w="1350" w:type="dxa"/>
            <w:vAlign w:val="center"/>
          </w:tcPr>
          <w:p w14:paraId="144A2D3D" w14:textId="04968AD2" w:rsidR="00BF6ED4" w:rsidRPr="00066691" w:rsidRDefault="00DC7C8C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</w:t>
            </w:r>
            <w:r w:rsidR="00D96BB1" w:rsidRPr="00066691">
              <w:rPr>
                <w:rFonts w:cs="Arial"/>
                <w:b/>
              </w:rPr>
              <w:t>8</w:t>
            </w:r>
            <w:r w:rsidRPr="00066691">
              <w:rPr>
                <w:rFonts w:cs="Arial"/>
                <w:b/>
              </w:rPr>
              <w:t>/</w:t>
            </w:r>
            <w:r w:rsidR="00D96BB1" w:rsidRPr="00066691">
              <w:rPr>
                <w:rFonts w:cs="Arial"/>
                <w:b/>
              </w:rPr>
              <w:t>22</w:t>
            </w:r>
          </w:p>
        </w:tc>
        <w:tc>
          <w:tcPr>
            <w:tcW w:w="1260" w:type="dxa"/>
            <w:vAlign w:val="center"/>
          </w:tcPr>
          <w:p w14:paraId="7CB642C4" w14:textId="7C88F94B" w:rsidR="00BF6ED4" w:rsidRPr="00066691" w:rsidRDefault="00D96BB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8</w:t>
            </w:r>
            <w:r w:rsidR="00D56826" w:rsidRPr="00066691">
              <w:rPr>
                <w:rFonts w:cs="Arial"/>
                <w:b/>
              </w:rPr>
              <w:t>/2</w:t>
            </w:r>
            <w:r w:rsidRPr="00066691">
              <w:rPr>
                <w:rFonts w:cs="Arial"/>
                <w:b/>
              </w:rPr>
              <w:t>4</w:t>
            </w:r>
          </w:p>
        </w:tc>
        <w:tc>
          <w:tcPr>
            <w:tcW w:w="2250" w:type="dxa"/>
            <w:vAlign w:val="center"/>
          </w:tcPr>
          <w:p w14:paraId="772C4F96" w14:textId="79716B62" w:rsidR="00BF6ED4" w:rsidRPr="00066691" w:rsidRDefault="00B3155C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Noel Wilkinson</w:t>
            </w:r>
          </w:p>
        </w:tc>
        <w:tc>
          <w:tcPr>
            <w:tcW w:w="3240" w:type="dxa"/>
            <w:vAlign w:val="center"/>
          </w:tcPr>
          <w:p w14:paraId="29BFE6A0" w14:textId="77777777" w:rsidR="00475EE7" w:rsidRPr="00066691" w:rsidRDefault="00475EE7" w:rsidP="00475EE7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201F1E"/>
                <w:sz w:val="20"/>
                <w:szCs w:val="20"/>
              </w:rPr>
            </w:pPr>
            <w:r w:rsidRPr="00066691">
              <w:rPr>
                <w:rStyle w:val="awjki"/>
                <w:rFonts w:ascii="Arial" w:hAnsi="Arial" w:cs="Arial"/>
                <w:b/>
                <w:bCs/>
                <w:color w:val="201F1E"/>
                <w:sz w:val="20"/>
                <w:szCs w:val="20"/>
                <w:bdr w:val="none" w:sz="0" w:space="0" w:color="auto" w:frame="1"/>
              </w:rPr>
              <w:t>650 N. Park Avenue</w:t>
            </w:r>
          </w:p>
          <w:p w14:paraId="41FF4A49" w14:textId="77777777" w:rsidR="00475EE7" w:rsidRPr="00066691" w:rsidRDefault="00475EE7" w:rsidP="00475EE7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201F1E"/>
                <w:sz w:val="20"/>
                <w:szCs w:val="20"/>
              </w:rPr>
            </w:pPr>
            <w:r w:rsidRPr="00066691">
              <w:rPr>
                <w:rStyle w:val="awjki"/>
                <w:rFonts w:ascii="Arial" w:hAnsi="Arial" w:cs="Arial"/>
                <w:b/>
                <w:bCs/>
                <w:color w:val="201F1E"/>
                <w:sz w:val="20"/>
                <w:szCs w:val="20"/>
                <w:bdr w:val="none" w:sz="0" w:space="0" w:color="auto" w:frame="1"/>
              </w:rPr>
              <w:t>PO Box 210078</w:t>
            </w:r>
          </w:p>
          <w:p w14:paraId="79D1BB44" w14:textId="77777777" w:rsidR="00475EE7" w:rsidRPr="00066691" w:rsidRDefault="00475EE7" w:rsidP="00475EE7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201F1E"/>
                <w:sz w:val="20"/>
                <w:szCs w:val="20"/>
              </w:rPr>
            </w:pPr>
            <w:r w:rsidRPr="00066691">
              <w:rPr>
                <w:rStyle w:val="awjki"/>
                <w:rFonts w:ascii="Arial" w:hAnsi="Arial" w:cs="Arial"/>
                <w:b/>
                <w:bCs/>
                <w:color w:val="201F1E"/>
                <w:sz w:val="20"/>
                <w:szCs w:val="20"/>
                <w:bdr w:val="none" w:sz="0" w:space="0" w:color="auto" w:frame="1"/>
              </w:rPr>
              <w:t>Tucson, AZ 85721-0078</w:t>
            </w:r>
          </w:p>
          <w:p w14:paraId="7E0A1D5B" w14:textId="77777777" w:rsidR="00475EE7" w:rsidRPr="00066691" w:rsidRDefault="00475EE7" w:rsidP="00475EE7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color w:val="201F1E"/>
                <w:sz w:val="20"/>
                <w:szCs w:val="20"/>
              </w:rPr>
            </w:pPr>
            <w:r w:rsidRPr="00066691">
              <w:rPr>
                <w:rFonts w:ascii="Arial" w:hAnsi="Arial" w:cs="Arial"/>
                <w:b/>
                <w:bCs/>
                <w:color w:val="201F1E"/>
                <w:sz w:val="20"/>
                <w:szCs w:val="20"/>
              </w:rPr>
              <w:t>McClelland Park, Room 431</w:t>
            </w:r>
          </w:p>
          <w:p w14:paraId="30921004" w14:textId="1EB510DF" w:rsidR="000D0E31" w:rsidRPr="00066691" w:rsidRDefault="00475EE7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nrwilkinson@arizona.edu</w:t>
            </w:r>
          </w:p>
        </w:tc>
        <w:tc>
          <w:tcPr>
            <w:tcW w:w="2430" w:type="dxa"/>
            <w:vAlign w:val="center"/>
          </w:tcPr>
          <w:p w14:paraId="6E7D3919" w14:textId="345A97FD" w:rsidR="00BF6ED4" w:rsidRPr="00066691" w:rsidRDefault="00475EE7" w:rsidP="00E26865">
            <w:pPr>
              <w:spacing w:after="0"/>
              <w:jc w:val="center"/>
              <w:rPr>
                <w:rFonts w:cs="Arial"/>
                <w:b/>
                <w:bCs/>
                <w:szCs w:val="20"/>
              </w:rPr>
            </w:pPr>
            <w:r w:rsidRPr="00066691">
              <w:rPr>
                <w:rFonts w:cs="Arial"/>
                <w:b/>
                <w:bCs/>
                <w:color w:val="201F1E"/>
                <w:szCs w:val="20"/>
                <w:shd w:val="clear" w:color="auto" w:fill="FFFFFF"/>
              </w:rPr>
              <w:t>(O) (520) 626-4209</w:t>
            </w:r>
          </w:p>
        </w:tc>
        <w:tc>
          <w:tcPr>
            <w:tcW w:w="2520" w:type="dxa"/>
            <w:vAlign w:val="center"/>
          </w:tcPr>
          <w:p w14:paraId="55047781" w14:textId="77777777" w:rsidR="00BF6ED4" w:rsidRPr="00066691" w:rsidRDefault="00D51D7C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Hope Wilson</w:t>
            </w:r>
          </w:p>
        </w:tc>
      </w:tr>
      <w:tr w:rsidR="00BF6ED4" w:rsidRPr="00066691" w14:paraId="68057AFA" w14:textId="77777777" w:rsidTr="003B3411">
        <w:trPr>
          <w:cantSplit/>
        </w:trPr>
        <w:tc>
          <w:tcPr>
            <w:tcW w:w="1800" w:type="dxa"/>
            <w:vAlign w:val="center"/>
          </w:tcPr>
          <w:p w14:paraId="157E483C" w14:textId="77777777" w:rsidR="00BF6ED4" w:rsidRPr="00066691" w:rsidRDefault="00BF6ED4" w:rsidP="00234344">
            <w:pPr>
              <w:pStyle w:val="Heading2"/>
              <w:keepNext w:val="0"/>
              <w:keepLines/>
              <w:spacing w:before="0" w:after="0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Vice President Professional Development</w:t>
            </w:r>
          </w:p>
        </w:tc>
        <w:tc>
          <w:tcPr>
            <w:tcW w:w="1350" w:type="dxa"/>
            <w:vAlign w:val="center"/>
          </w:tcPr>
          <w:p w14:paraId="28A5D587" w14:textId="71C9A19B" w:rsidR="00BF6ED4" w:rsidRPr="00066691" w:rsidRDefault="000D0E3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</w:t>
            </w:r>
            <w:r w:rsidR="00D96BB1" w:rsidRPr="00066691">
              <w:rPr>
                <w:rFonts w:cs="Arial"/>
                <w:b/>
              </w:rPr>
              <w:t>8</w:t>
            </w:r>
            <w:r w:rsidRPr="00066691">
              <w:rPr>
                <w:rFonts w:cs="Arial"/>
                <w:b/>
              </w:rPr>
              <w:t>/</w:t>
            </w:r>
            <w:r w:rsidR="00D96BB1" w:rsidRPr="00066691">
              <w:rPr>
                <w:rFonts w:cs="Arial"/>
                <w:b/>
              </w:rPr>
              <w:t>22</w:t>
            </w:r>
          </w:p>
        </w:tc>
        <w:tc>
          <w:tcPr>
            <w:tcW w:w="1260" w:type="dxa"/>
            <w:vAlign w:val="center"/>
          </w:tcPr>
          <w:p w14:paraId="7CFD6A90" w14:textId="5C6C0B26" w:rsidR="00BF6ED4" w:rsidRPr="00066691" w:rsidRDefault="00D96BB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</w:t>
            </w:r>
            <w:r w:rsidR="00D56826" w:rsidRPr="00066691">
              <w:rPr>
                <w:rFonts w:cs="Arial"/>
                <w:b/>
              </w:rPr>
              <w:t>8/2</w:t>
            </w:r>
            <w:r w:rsidRPr="00066691">
              <w:rPr>
                <w:rFonts w:cs="Arial"/>
                <w:b/>
              </w:rPr>
              <w:t>4</w:t>
            </w:r>
          </w:p>
        </w:tc>
        <w:tc>
          <w:tcPr>
            <w:tcW w:w="2250" w:type="dxa"/>
            <w:vAlign w:val="center"/>
          </w:tcPr>
          <w:p w14:paraId="20EE244E" w14:textId="2D5DBB59" w:rsidR="00BF6ED4" w:rsidRPr="00066691" w:rsidRDefault="000D0E3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Pat</w:t>
            </w:r>
            <w:r w:rsidR="00D96BB1" w:rsidRPr="00066691">
              <w:rPr>
                <w:rFonts w:cs="Arial"/>
                <w:b/>
              </w:rPr>
              <w:t>ty</w:t>
            </w:r>
            <w:r w:rsidRPr="00066691">
              <w:rPr>
                <w:rFonts w:cs="Arial"/>
                <w:b/>
              </w:rPr>
              <w:t xml:space="preserve"> Merk</w:t>
            </w:r>
          </w:p>
        </w:tc>
        <w:tc>
          <w:tcPr>
            <w:tcW w:w="3240" w:type="dxa"/>
            <w:vAlign w:val="center"/>
          </w:tcPr>
          <w:p w14:paraId="3D497FF3" w14:textId="77777777" w:rsidR="00B3155C" w:rsidRPr="00066691" w:rsidRDefault="00B3155C" w:rsidP="00B3155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066691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>4341 E Broadway Rd</w:t>
            </w:r>
            <w:r w:rsidRPr="00066691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0856DB88" w14:textId="20722E4D" w:rsidR="000D0E31" w:rsidRPr="00066691" w:rsidRDefault="00B3155C" w:rsidP="00066691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</w:rPr>
            </w:pPr>
            <w:r w:rsidRPr="00066691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>Phoenix, AZ 85040-8807</w:t>
            </w:r>
            <w:r w:rsidRPr="00066691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  <w:r w:rsidR="00066691" w:rsidRPr="00066691">
              <w:rPr>
                <w:rFonts w:cs="Arial"/>
                <w:b/>
              </w:rPr>
              <w:t xml:space="preserve"> </w:t>
            </w:r>
          </w:p>
        </w:tc>
        <w:tc>
          <w:tcPr>
            <w:tcW w:w="2430" w:type="dxa"/>
            <w:vAlign w:val="center"/>
          </w:tcPr>
          <w:p w14:paraId="241BB889" w14:textId="77777777" w:rsidR="00B3155C" w:rsidRPr="00066691" w:rsidRDefault="00B3155C">
            <w:pPr>
              <w:spacing w:after="0"/>
              <w:jc w:val="center"/>
              <w:rPr>
                <w:rFonts w:cs="Arial"/>
                <w:b/>
              </w:rPr>
            </w:pPr>
          </w:p>
          <w:p w14:paraId="0730A84E" w14:textId="63D2ABF5" w:rsidR="00BF6ED4" w:rsidRPr="00066691" w:rsidRDefault="00BF6ED4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 xml:space="preserve">(O) </w:t>
            </w:r>
            <w:r w:rsidR="000D0E31" w:rsidRPr="00066691">
              <w:rPr>
                <w:rFonts w:cs="Arial"/>
                <w:b/>
              </w:rPr>
              <w:t>(602) 908-0531</w:t>
            </w:r>
            <w:r w:rsidRPr="00066691">
              <w:rPr>
                <w:rFonts w:cs="Arial"/>
                <w:b/>
              </w:rPr>
              <w:t xml:space="preserve"> </w:t>
            </w:r>
          </w:p>
          <w:p w14:paraId="70B57F24" w14:textId="77777777" w:rsidR="00BF6ED4" w:rsidRPr="00066691" w:rsidRDefault="00BF6ED4" w:rsidP="00E26865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520" w:type="dxa"/>
            <w:vAlign w:val="center"/>
          </w:tcPr>
          <w:p w14:paraId="7DDB7ADD" w14:textId="49185A88" w:rsidR="00BF6ED4" w:rsidRPr="00066691" w:rsidRDefault="00D96BB1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Patty Merk</w:t>
            </w:r>
          </w:p>
        </w:tc>
      </w:tr>
      <w:tr w:rsidR="00D51D7C" w:rsidRPr="00066691" w14:paraId="2063BDD4" w14:textId="77777777" w:rsidTr="003B3411">
        <w:trPr>
          <w:cantSplit/>
        </w:trPr>
        <w:tc>
          <w:tcPr>
            <w:tcW w:w="1800" w:type="dxa"/>
            <w:vAlign w:val="center"/>
          </w:tcPr>
          <w:p w14:paraId="581733F1" w14:textId="77777777" w:rsidR="00234344" w:rsidRPr="00066691" w:rsidRDefault="00D51D7C" w:rsidP="00234344">
            <w:pPr>
              <w:pStyle w:val="Heading2"/>
              <w:keepNext w:val="0"/>
              <w:keepLines/>
              <w:spacing w:before="0" w:after="0"/>
              <w:rPr>
                <w:i w:val="0"/>
                <w:iCs w:val="0"/>
              </w:rPr>
            </w:pPr>
            <w:bookmarkStart w:id="0" w:name="_Hlk114561048"/>
            <w:r w:rsidRPr="00066691">
              <w:rPr>
                <w:i w:val="0"/>
                <w:iCs w:val="0"/>
              </w:rPr>
              <w:t>Vice President Member Resources</w:t>
            </w:r>
            <w:r w:rsidR="009F319A" w:rsidRPr="00066691">
              <w:rPr>
                <w:i w:val="0"/>
                <w:iCs w:val="0"/>
              </w:rPr>
              <w:t xml:space="preserve"> </w:t>
            </w:r>
            <w:bookmarkEnd w:id="0"/>
            <w:r w:rsidR="00234344" w:rsidRPr="00066691">
              <w:rPr>
                <w:i w:val="0"/>
                <w:iCs w:val="0"/>
              </w:rPr>
              <w:t>S</w:t>
            </w:r>
            <w:r w:rsidR="009F319A" w:rsidRPr="00066691">
              <w:rPr>
                <w:i w:val="0"/>
                <w:iCs w:val="0"/>
              </w:rPr>
              <w:t xml:space="preserve">ubcommittees: </w:t>
            </w:r>
            <w:r w:rsidR="00234344" w:rsidRPr="00066691">
              <w:rPr>
                <w:i w:val="0"/>
                <w:iCs w:val="0"/>
              </w:rPr>
              <w:t>J</w:t>
            </w:r>
            <w:r w:rsidR="009F319A" w:rsidRPr="00066691">
              <w:rPr>
                <w:i w:val="0"/>
                <w:iCs w:val="0"/>
              </w:rPr>
              <w:t>ournal</w:t>
            </w:r>
            <w:r w:rsidR="00234344" w:rsidRPr="00066691">
              <w:rPr>
                <w:i w:val="0"/>
                <w:iCs w:val="0"/>
              </w:rPr>
              <w:t>:</w:t>
            </w:r>
            <w:r w:rsidR="009F319A" w:rsidRPr="00066691">
              <w:rPr>
                <w:i w:val="0"/>
                <w:iCs w:val="0"/>
              </w:rPr>
              <w:t xml:space="preserve"> Ashley, </w:t>
            </w:r>
            <w:proofErr w:type="spellStart"/>
            <w:proofErr w:type="gramStart"/>
            <w:r w:rsidR="00234344" w:rsidRPr="00066691">
              <w:rPr>
                <w:i w:val="0"/>
                <w:iCs w:val="0"/>
              </w:rPr>
              <w:t>D</w:t>
            </w:r>
            <w:r w:rsidR="009F319A" w:rsidRPr="00066691">
              <w:rPr>
                <w:i w:val="0"/>
                <w:iCs w:val="0"/>
              </w:rPr>
              <w:t>iversity</w:t>
            </w:r>
            <w:r w:rsidR="00234344" w:rsidRPr="00066691">
              <w:rPr>
                <w:i w:val="0"/>
                <w:iCs w:val="0"/>
              </w:rPr>
              <w:t>:</w:t>
            </w:r>
            <w:r w:rsidR="00E61895" w:rsidRPr="00066691">
              <w:rPr>
                <w:i w:val="0"/>
                <w:iCs w:val="0"/>
              </w:rPr>
              <w:t>Traci</w:t>
            </w:r>
            <w:proofErr w:type="spellEnd"/>
            <w:proofErr w:type="gramEnd"/>
            <w:r w:rsidR="009F319A" w:rsidRPr="00066691">
              <w:rPr>
                <w:i w:val="0"/>
                <w:iCs w:val="0"/>
              </w:rPr>
              <w:t xml:space="preserve">, </w:t>
            </w:r>
            <w:r w:rsidR="00234344" w:rsidRPr="00066691">
              <w:rPr>
                <w:i w:val="0"/>
                <w:iCs w:val="0"/>
              </w:rPr>
              <w:t>L</w:t>
            </w:r>
            <w:r w:rsidR="009F319A" w:rsidRPr="00066691">
              <w:rPr>
                <w:i w:val="0"/>
                <w:iCs w:val="0"/>
              </w:rPr>
              <w:t>ife member, member recruitment</w:t>
            </w:r>
            <w:r w:rsidR="00234344" w:rsidRPr="00066691">
              <w:rPr>
                <w:i w:val="0"/>
                <w:iCs w:val="0"/>
              </w:rPr>
              <w:t xml:space="preserve">: </w:t>
            </w:r>
            <w:r w:rsidR="009F319A" w:rsidRPr="00066691">
              <w:rPr>
                <w:i w:val="0"/>
                <w:iCs w:val="0"/>
              </w:rPr>
              <w:t>Debbie</w:t>
            </w:r>
          </w:p>
          <w:p w14:paraId="378F6A33" w14:textId="5423A588" w:rsidR="00D51D7C" w:rsidRPr="00066691" w:rsidRDefault="00234344" w:rsidP="00234344">
            <w:pPr>
              <w:pStyle w:val="Heading2"/>
              <w:keepNext w:val="0"/>
              <w:keepLines/>
              <w:spacing w:before="0" w:after="0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Awards ceremony: Chirsty</w:t>
            </w:r>
          </w:p>
        </w:tc>
        <w:tc>
          <w:tcPr>
            <w:tcW w:w="1350" w:type="dxa"/>
            <w:vAlign w:val="center"/>
          </w:tcPr>
          <w:p w14:paraId="13E9F79A" w14:textId="32772111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</w:t>
            </w:r>
            <w:r w:rsidR="00D96BB1" w:rsidRPr="00066691">
              <w:rPr>
                <w:rFonts w:cs="Arial"/>
                <w:b/>
              </w:rPr>
              <w:t>8</w:t>
            </w:r>
            <w:r w:rsidRPr="00066691">
              <w:rPr>
                <w:rFonts w:cs="Arial"/>
                <w:b/>
              </w:rPr>
              <w:t>/</w:t>
            </w:r>
            <w:r w:rsidR="00D96BB1" w:rsidRPr="00066691">
              <w:rPr>
                <w:rFonts w:cs="Arial"/>
                <w:b/>
              </w:rPr>
              <w:t>22</w:t>
            </w:r>
          </w:p>
        </w:tc>
        <w:tc>
          <w:tcPr>
            <w:tcW w:w="1260" w:type="dxa"/>
            <w:vAlign w:val="center"/>
          </w:tcPr>
          <w:p w14:paraId="11CC96F4" w14:textId="0DC17967" w:rsidR="00D51D7C" w:rsidRPr="00066691" w:rsidRDefault="00B3155C" w:rsidP="00D51D7C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8/24</w:t>
            </w:r>
          </w:p>
        </w:tc>
        <w:tc>
          <w:tcPr>
            <w:tcW w:w="2250" w:type="dxa"/>
            <w:vAlign w:val="center"/>
          </w:tcPr>
          <w:p w14:paraId="70C7D778" w14:textId="14226385" w:rsidR="00D51D7C" w:rsidRPr="00066691" w:rsidRDefault="00B3155C" w:rsidP="00D51D7C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Ashley Dixon-Kleiber</w:t>
            </w:r>
          </w:p>
        </w:tc>
        <w:tc>
          <w:tcPr>
            <w:tcW w:w="3240" w:type="dxa"/>
            <w:vAlign w:val="center"/>
          </w:tcPr>
          <w:p w14:paraId="096AEAB5" w14:textId="77777777" w:rsidR="00B3155C" w:rsidRPr="00066691" w:rsidRDefault="00B3155C" w:rsidP="00B3155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066691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>Gila County, Ag Ext, Rm 1</w:t>
            </w:r>
            <w:r w:rsidRPr="00066691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49C71ECC" w14:textId="546552E5" w:rsidR="00B3155C" w:rsidRPr="00066691" w:rsidRDefault="00B3155C" w:rsidP="00066691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066691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>Payson, AZ 85541</w:t>
            </w:r>
            <w:r w:rsidRPr="00066691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  <w:r w:rsidR="00066691" w:rsidRPr="00066691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049A0940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430" w:type="dxa"/>
            <w:vAlign w:val="center"/>
          </w:tcPr>
          <w:p w14:paraId="4951627B" w14:textId="77777777" w:rsidR="00C23278" w:rsidRPr="00066691" w:rsidRDefault="00C23278" w:rsidP="00C2327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066691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>(O) (520) 626-5161</w:t>
            </w:r>
            <w:r w:rsidRPr="00066691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523BF507" w14:textId="77777777" w:rsidR="00C23278" w:rsidRPr="00066691" w:rsidRDefault="00C23278" w:rsidP="00C2327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066691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>(F) (520) 626-5894</w:t>
            </w:r>
          </w:p>
          <w:p w14:paraId="4B5E2090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520" w:type="dxa"/>
            <w:vAlign w:val="center"/>
          </w:tcPr>
          <w:p w14:paraId="751421DB" w14:textId="703BCC04" w:rsidR="00D51D7C" w:rsidRPr="00066691" w:rsidRDefault="00C23278" w:rsidP="00D51D7C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Jennifer Argyros</w:t>
            </w:r>
          </w:p>
        </w:tc>
      </w:tr>
      <w:tr w:rsidR="00D51D7C" w:rsidRPr="00066691" w14:paraId="7A830DD6" w14:textId="77777777" w:rsidTr="003B3411">
        <w:trPr>
          <w:cantSplit/>
        </w:trPr>
        <w:tc>
          <w:tcPr>
            <w:tcW w:w="1800" w:type="dxa"/>
            <w:vAlign w:val="center"/>
          </w:tcPr>
          <w:p w14:paraId="2D763DD1" w14:textId="77777777" w:rsidR="00D51D7C" w:rsidRPr="00066691" w:rsidRDefault="00D51D7C" w:rsidP="00234344">
            <w:pPr>
              <w:pStyle w:val="Heading2"/>
              <w:keepNext w:val="0"/>
              <w:keepLines/>
              <w:spacing w:before="0" w:after="0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Vice President Public Affairs</w:t>
            </w:r>
          </w:p>
        </w:tc>
        <w:tc>
          <w:tcPr>
            <w:tcW w:w="1350" w:type="dxa"/>
            <w:vAlign w:val="center"/>
          </w:tcPr>
          <w:p w14:paraId="2C2E3F90" w14:textId="4860D38C" w:rsidR="00D51D7C" w:rsidRPr="00066691" w:rsidRDefault="00234344" w:rsidP="00D51D7C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8/22</w:t>
            </w:r>
          </w:p>
        </w:tc>
        <w:tc>
          <w:tcPr>
            <w:tcW w:w="1260" w:type="dxa"/>
            <w:vAlign w:val="center"/>
          </w:tcPr>
          <w:p w14:paraId="0549397A" w14:textId="08902984" w:rsidR="00D51D7C" w:rsidRPr="00066691" w:rsidRDefault="00234344" w:rsidP="00D51D7C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</w:t>
            </w:r>
            <w:r w:rsidR="00D56826" w:rsidRPr="00066691">
              <w:rPr>
                <w:rFonts w:cs="Arial"/>
                <w:b/>
              </w:rPr>
              <w:t>8/2</w:t>
            </w:r>
            <w:r w:rsidRPr="00066691">
              <w:rPr>
                <w:rFonts w:cs="Arial"/>
                <w:b/>
              </w:rPr>
              <w:t>4</w:t>
            </w:r>
          </w:p>
        </w:tc>
        <w:tc>
          <w:tcPr>
            <w:tcW w:w="2250" w:type="dxa"/>
            <w:vAlign w:val="center"/>
          </w:tcPr>
          <w:p w14:paraId="652EBFB4" w14:textId="47D1DD08" w:rsidR="00D51D7C" w:rsidRPr="00066691" w:rsidRDefault="00C23278" w:rsidP="00E54F90">
            <w:pPr>
              <w:pStyle w:val="Heading5"/>
              <w:rPr>
                <w:rFonts w:cs="Arial"/>
                <w:u w:val="none"/>
              </w:rPr>
            </w:pPr>
            <w:r w:rsidRPr="00066691">
              <w:rPr>
                <w:rFonts w:cs="Arial"/>
                <w:u w:val="none"/>
              </w:rPr>
              <w:t xml:space="preserve">       </w:t>
            </w:r>
            <w:r w:rsidR="00234344" w:rsidRPr="00066691">
              <w:rPr>
                <w:rFonts w:cs="Arial"/>
                <w:u w:val="none"/>
              </w:rPr>
              <w:t>Rosie Stewart</w:t>
            </w:r>
          </w:p>
        </w:tc>
        <w:tc>
          <w:tcPr>
            <w:tcW w:w="3240" w:type="dxa"/>
            <w:vAlign w:val="center"/>
          </w:tcPr>
          <w:p w14:paraId="6D3F2BBB" w14:textId="7F90A4C6" w:rsidR="00E54F90" w:rsidRPr="00066691" w:rsidRDefault="00E54F90" w:rsidP="00E54F90">
            <w:pPr>
              <w:pStyle w:val="Heading5"/>
              <w:jc w:val="center"/>
              <w:rPr>
                <w:rFonts w:cs="Arial"/>
                <w:u w:val="none"/>
                <w:lang w:val="es-MX"/>
              </w:rPr>
            </w:pPr>
            <w:r w:rsidRPr="00066691">
              <w:rPr>
                <w:rFonts w:cs="Arial"/>
                <w:u w:val="none"/>
                <w:lang w:val="es-MX"/>
              </w:rPr>
              <w:t xml:space="preserve">489 </w:t>
            </w:r>
            <w:proofErr w:type="gramStart"/>
            <w:r w:rsidRPr="00066691">
              <w:rPr>
                <w:rFonts w:cs="Arial"/>
                <w:u w:val="none"/>
                <w:lang w:val="es-MX"/>
              </w:rPr>
              <w:t>N.</w:t>
            </w:r>
            <w:proofErr w:type="gramEnd"/>
            <w:r w:rsidRPr="00066691">
              <w:rPr>
                <w:rFonts w:cs="Arial"/>
                <w:u w:val="none"/>
                <w:lang w:val="es-MX"/>
              </w:rPr>
              <w:t xml:space="preserve"> Arroyo </w:t>
            </w:r>
            <w:proofErr w:type="spellStart"/>
            <w:r w:rsidRPr="00066691">
              <w:rPr>
                <w:rFonts w:cs="Arial"/>
                <w:u w:val="none"/>
                <w:lang w:val="es-MX"/>
              </w:rPr>
              <w:t>Blvd</w:t>
            </w:r>
            <w:proofErr w:type="spellEnd"/>
            <w:r w:rsidRPr="00066691">
              <w:rPr>
                <w:rFonts w:cs="Arial"/>
                <w:u w:val="none"/>
                <w:lang w:val="es-MX"/>
              </w:rPr>
              <w:t>.</w:t>
            </w:r>
          </w:p>
          <w:p w14:paraId="22AC67F0" w14:textId="4E2A078A" w:rsidR="00D51D7C" w:rsidRPr="00066691" w:rsidRDefault="00E54F90" w:rsidP="00066691">
            <w:pPr>
              <w:pStyle w:val="Heading5"/>
              <w:jc w:val="center"/>
              <w:rPr>
                <w:rFonts w:cs="Arial"/>
                <w:u w:val="none"/>
                <w:lang w:val="es-MX"/>
              </w:rPr>
            </w:pPr>
            <w:r w:rsidRPr="00066691">
              <w:rPr>
                <w:rFonts w:cs="Arial"/>
                <w:u w:val="none"/>
                <w:lang w:val="es-MX"/>
              </w:rPr>
              <w:t>Nogales, AZ 85621</w:t>
            </w:r>
          </w:p>
        </w:tc>
        <w:tc>
          <w:tcPr>
            <w:tcW w:w="2430" w:type="dxa"/>
            <w:vAlign w:val="center"/>
          </w:tcPr>
          <w:p w14:paraId="62986180" w14:textId="77777777" w:rsidR="00C23278" w:rsidRPr="00066691" w:rsidRDefault="00C23278" w:rsidP="00E54F90">
            <w:pPr>
              <w:jc w:val="center"/>
              <w:rPr>
                <w:rFonts w:cs="Arial"/>
                <w:b/>
                <w:bCs/>
              </w:rPr>
            </w:pPr>
          </w:p>
          <w:p w14:paraId="3B267318" w14:textId="37E18AD8" w:rsidR="00E54F90" w:rsidRPr="00066691" w:rsidRDefault="00E54F90" w:rsidP="00E54F90">
            <w:pPr>
              <w:jc w:val="center"/>
              <w:rPr>
                <w:rFonts w:cs="Arial"/>
                <w:b/>
                <w:bCs/>
                <w:szCs w:val="22"/>
              </w:rPr>
            </w:pPr>
            <w:r w:rsidRPr="00066691">
              <w:rPr>
                <w:rFonts w:cs="Arial"/>
                <w:b/>
                <w:bCs/>
              </w:rPr>
              <w:t>(O) (520) 281-2994</w:t>
            </w:r>
          </w:p>
          <w:p w14:paraId="11917440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520" w:type="dxa"/>
            <w:vAlign w:val="center"/>
          </w:tcPr>
          <w:p w14:paraId="14256AE8" w14:textId="6C8150AA" w:rsidR="00D51D7C" w:rsidRPr="00066691" w:rsidRDefault="00C23278" w:rsidP="00D51D7C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Christy Stuth</w:t>
            </w:r>
          </w:p>
        </w:tc>
      </w:tr>
      <w:tr w:rsidR="00D51D7C" w:rsidRPr="00066691" w14:paraId="389453A7" w14:textId="77777777" w:rsidTr="003B3411">
        <w:trPr>
          <w:cantSplit/>
        </w:trPr>
        <w:tc>
          <w:tcPr>
            <w:tcW w:w="1800" w:type="dxa"/>
            <w:vAlign w:val="center"/>
          </w:tcPr>
          <w:p w14:paraId="10B6B67E" w14:textId="77777777" w:rsidR="00D51D7C" w:rsidRPr="00066691" w:rsidRDefault="00D56826" w:rsidP="00234344">
            <w:pPr>
              <w:pStyle w:val="Heading2"/>
              <w:keepNext w:val="0"/>
              <w:keepLines/>
              <w:spacing w:before="0" w:after="0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President appoints VPs</w:t>
            </w:r>
          </w:p>
        </w:tc>
        <w:tc>
          <w:tcPr>
            <w:tcW w:w="1350" w:type="dxa"/>
            <w:vAlign w:val="center"/>
          </w:tcPr>
          <w:p w14:paraId="4C83BB0B" w14:textId="77777777" w:rsidR="00D51D7C" w:rsidRPr="00066691" w:rsidRDefault="00D51D7C" w:rsidP="00D51D7C">
            <w:pPr>
              <w:keepLines/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1260" w:type="dxa"/>
            <w:vAlign w:val="center"/>
          </w:tcPr>
          <w:p w14:paraId="74AB6278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250" w:type="dxa"/>
            <w:vAlign w:val="center"/>
          </w:tcPr>
          <w:p w14:paraId="6DED8EC0" w14:textId="77777777" w:rsidR="00D51D7C" w:rsidRPr="00066691" w:rsidRDefault="00D51D7C" w:rsidP="009F319A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3240" w:type="dxa"/>
            <w:vAlign w:val="center"/>
          </w:tcPr>
          <w:p w14:paraId="4D8A5103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430" w:type="dxa"/>
            <w:vAlign w:val="center"/>
          </w:tcPr>
          <w:p w14:paraId="4E52C445" w14:textId="77777777" w:rsidR="00D51D7C" w:rsidRPr="00066691" w:rsidRDefault="00D51D7C" w:rsidP="00D51D7C">
            <w:pPr>
              <w:spacing w:after="0"/>
              <w:rPr>
                <w:rFonts w:cs="Arial"/>
                <w:b/>
              </w:rPr>
            </w:pPr>
          </w:p>
        </w:tc>
        <w:tc>
          <w:tcPr>
            <w:tcW w:w="2520" w:type="dxa"/>
            <w:vAlign w:val="center"/>
          </w:tcPr>
          <w:p w14:paraId="58405F49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</w:tc>
      </w:tr>
      <w:tr w:rsidR="00D51D7C" w:rsidRPr="00066691" w14:paraId="50C29AB3" w14:textId="77777777" w:rsidTr="003B3411">
        <w:trPr>
          <w:cantSplit/>
        </w:trPr>
        <w:tc>
          <w:tcPr>
            <w:tcW w:w="1800" w:type="dxa"/>
            <w:vAlign w:val="center"/>
          </w:tcPr>
          <w:p w14:paraId="7B2AA9E6" w14:textId="77777777" w:rsidR="00D51D7C" w:rsidRPr="00066691" w:rsidRDefault="00D51D7C" w:rsidP="00234344">
            <w:pPr>
              <w:pStyle w:val="Heading2"/>
              <w:keepNext w:val="0"/>
              <w:keepLines/>
              <w:spacing w:before="0" w:after="0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State Staff/ Advisor</w:t>
            </w:r>
          </w:p>
        </w:tc>
        <w:tc>
          <w:tcPr>
            <w:tcW w:w="1350" w:type="dxa"/>
            <w:vAlign w:val="center"/>
          </w:tcPr>
          <w:p w14:paraId="2EC4D0FF" w14:textId="77777777" w:rsidR="00D51D7C" w:rsidRPr="00066691" w:rsidRDefault="00D51D7C" w:rsidP="00D51D7C">
            <w:pPr>
              <w:keepLines/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1260" w:type="dxa"/>
            <w:vAlign w:val="center"/>
          </w:tcPr>
          <w:p w14:paraId="4F92849A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250" w:type="dxa"/>
            <w:vAlign w:val="center"/>
          </w:tcPr>
          <w:p w14:paraId="42F5EA1A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3240" w:type="dxa"/>
            <w:vAlign w:val="center"/>
          </w:tcPr>
          <w:p w14:paraId="6F22BF55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  <w:p w14:paraId="2313228E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430" w:type="dxa"/>
            <w:vAlign w:val="center"/>
          </w:tcPr>
          <w:p w14:paraId="30217309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520" w:type="dxa"/>
            <w:vAlign w:val="center"/>
          </w:tcPr>
          <w:p w14:paraId="0E46E4C2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</w:tc>
      </w:tr>
      <w:tr w:rsidR="00D51D7C" w:rsidRPr="00066691" w14:paraId="6FCB50B9" w14:textId="77777777" w:rsidTr="003B3411">
        <w:trPr>
          <w:cantSplit/>
        </w:trPr>
        <w:tc>
          <w:tcPr>
            <w:tcW w:w="1800" w:type="dxa"/>
            <w:vAlign w:val="center"/>
          </w:tcPr>
          <w:p w14:paraId="54B5B605" w14:textId="77777777" w:rsidR="00D51D7C" w:rsidRPr="00066691" w:rsidRDefault="00D51D7C" w:rsidP="00234344">
            <w:pPr>
              <w:pStyle w:val="Heading2"/>
              <w:keepNext w:val="0"/>
              <w:keepLines/>
              <w:spacing w:before="0" w:after="0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Parliamentarian</w:t>
            </w:r>
          </w:p>
        </w:tc>
        <w:tc>
          <w:tcPr>
            <w:tcW w:w="1350" w:type="dxa"/>
            <w:vAlign w:val="center"/>
          </w:tcPr>
          <w:p w14:paraId="5A14B45B" w14:textId="77777777" w:rsidR="00D51D7C" w:rsidRPr="00066691" w:rsidRDefault="00D51D7C" w:rsidP="00D51D7C">
            <w:pPr>
              <w:keepLines/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1260" w:type="dxa"/>
            <w:vAlign w:val="center"/>
          </w:tcPr>
          <w:p w14:paraId="6757FF64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250" w:type="dxa"/>
            <w:vAlign w:val="center"/>
          </w:tcPr>
          <w:p w14:paraId="35ED9498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3240" w:type="dxa"/>
            <w:vAlign w:val="center"/>
          </w:tcPr>
          <w:p w14:paraId="766A48F5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430" w:type="dxa"/>
            <w:vAlign w:val="center"/>
          </w:tcPr>
          <w:p w14:paraId="667DD29E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520" w:type="dxa"/>
            <w:vAlign w:val="center"/>
          </w:tcPr>
          <w:p w14:paraId="0405DBBB" w14:textId="77777777" w:rsidR="00D51D7C" w:rsidRPr="00066691" w:rsidRDefault="00D51D7C" w:rsidP="00D51D7C">
            <w:pPr>
              <w:spacing w:after="0"/>
              <w:jc w:val="center"/>
              <w:rPr>
                <w:rFonts w:cs="Arial"/>
                <w:b/>
              </w:rPr>
            </w:pPr>
          </w:p>
        </w:tc>
      </w:tr>
      <w:tr w:rsidR="00D51D7C" w:rsidRPr="00066691" w14:paraId="2A927BCB" w14:textId="77777777" w:rsidTr="003B3411">
        <w:trPr>
          <w:cantSplit/>
        </w:trPr>
        <w:tc>
          <w:tcPr>
            <w:tcW w:w="1800" w:type="dxa"/>
            <w:vAlign w:val="center"/>
          </w:tcPr>
          <w:p w14:paraId="65E4C776" w14:textId="77777777" w:rsidR="00D51D7C" w:rsidRPr="00066691" w:rsidRDefault="00D51D7C" w:rsidP="00234344">
            <w:pPr>
              <w:pStyle w:val="Heading2"/>
              <w:keepNext w:val="0"/>
              <w:keepLines/>
              <w:spacing w:before="0" w:after="0"/>
              <w:rPr>
                <w:i w:val="0"/>
                <w:iCs w:val="0"/>
              </w:rPr>
            </w:pPr>
            <w:r w:rsidRPr="00066691">
              <w:rPr>
                <w:i w:val="0"/>
                <w:iCs w:val="0"/>
              </w:rPr>
              <w:t>Immediate Past President</w:t>
            </w:r>
          </w:p>
        </w:tc>
        <w:tc>
          <w:tcPr>
            <w:tcW w:w="1350" w:type="dxa"/>
            <w:vAlign w:val="center"/>
          </w:tcPr>
          <w:p w14:paraId="14C4D642" w14:textId="5702A876" w:rsidR="00D51D7C" w:rsidRPr="00066691" w:rsidRDefault="00D51D7C" w:rsidP="00D51D7C">
            <w:pPr>
              <w:keepLines/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</w:t>
            </w:r>
            <w:r w:rsidR="00234344" w:rsidRPr="00066691">
              <w:rPr>
                <w:rFonts w:cs="Arial"/>
                <w:b/>
              </w:rPr>
              <w:t>8</w:t>
            </w:r>
            <w:r w:rsidRPr="00066691">
              <w:rPr>
                <w:rFonts w:cs="Arial"/>
                <w:b/>
              </w:rPr>
              <w:t>/</w:t>
            </w:r>
            <w:r w:rsidR="00234344" w:rsidRPr="00066691">
              <w:rPr>
                <w:rFonts w:cs="Arial"/>
                <w:b/>
              </w:rPr>
              <w:t>22</w:t>
            </w:r>
          </w:p>
        </w:tc>
        <w:tc>
          <w:tcPr>
            <w:tcW w:w="1260" w:type="dxa"/>
            <w:vAlign w:val="center"/>
          </w:tcPr>
          <w:p w14:paraId="5E5C5407" w14:textId="7B580617" w:rsidR="00D51D7C" w:rsidRPr="00066691" w:rsidRDefault="00234344" w:rsidP="00D51D7C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0</w:t>
            </w:r>
            <w:r w:rsidR="00D56826" w:rsidRPr="00066691">
              <w:rPr>
                <w:rFonts w:cs="Arial"/>
                <w:b/>
              </w:rPr>
              <w:t>8</w:t>
            </w:r>
            <w:r w:rsidR="00D51D7C" w:rsidRPr="00066691">
              <w:rPr>
                <w:rFonts w:cs="Arial"/>
                <w:b/>
              </w:rPr>
              <w:t>/</w:t>
            </w:r>
            <w:r w:rsidR="00D56826" w:rsidRPr="00066691">
              <w:rPr>
                <w:rFonts w:cs="Arial"/>
                <w:b/>
              </w:rPr>
              <w:t>2</w:t>
            </w:r>
            <w:r w:rsidRPr="00066691">
              <w:rPr>
                <w:rFonts w:cs="Arial"/>
                <w:b/>
              </w:rPr>
              <w:t>4</w:t>
            </w:r>
          </w:p>
        </w:tc>
        <w:tc>
          <w:tcPr>
            <w:tcW w:w="2250" w:type="dxa"/>
            <w:vAlign w:val="center"/>
          </w:tcPr>
          <w:p w14:paraId="17107746" w14:textId="62886E9E" w:rsidR="00D51D7C" w:rsidRPr="00066691" w:rsidRDefault="00234344" w:rsidP="00D51D7C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Ashely Dixon-Kleiber</w:t>
            </w:r>
          </w:p>
        </w:tc>
        <w:tc>
          <w:tcPr>
            <w:tcW w:w="3240" w:type="dxa"/>
            <w:vAlign w:val="center"/>
          </w:tcPr>
          <w:p w14:paraId="1E494239" w14:textId="77777777" w:rsidR="00C23278" w:rsidRPr="00066691" w:rsidRDefault="00C23278" w:rsidP="00C2327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066691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>Gila County, Ag Ext, Rm 1</w:t>
            </w:r>
            <w:r w:rsidRPr="00066691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1AA7C278" w14:textId="0D950327" w:rsidR="00D51D7C" w:rsidRPr="00066691" w:rsidRDefault="00C23278" w:rsidP="00066691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b/>
              </w:rPr>
            </w:pPr>
            <w:r w:rsidRPr="00066691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>Payson, AZ 85541</w:t>
            </w:r>
            <w:r w:rsidRPr="00066691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  <w:r w:rsidR="00066691" w:rsidRPr="00066691">
              <w:rPr>
                <w:rFonts w:cs="Arial"/>
                <w:b/>
              </w:rPr>
              <w:t xml:space="preserve"> </w:t>
            </w:r>
          </w:p>
        </w:tc>
        <w:tc>
          <w:tcPr>
            <w:tcW w:w="2430" w:type="dxa"/>
            <w:vAlign w:val="center"/>
          </w:tcPr>
          <w:p w14:paraId="008302A4" w14:textId="77777777" w:rsidR="00C23278" w:rsidRPr="00066691" w:rsidRDefault="00C23278" w:rsidP="00C2327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AF61EBB" w14:textId="4D38362C" w:rsidR="00C23278" w:rsidRPr="00066691" w:rsidRDefault="00C23278" w:rsidP="00C2327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066691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>(O) (520) 626-5161</w:t>
            </w:r>
            <w:r w:rsidRPr="00066691">
              <w:rPr>
                <w:rStyle w:val="eop"/>
                <w:rFonts w:ascii="Arial" w:hAnsi="Arial" w:cs="Arial"/>
                <w:sz w:val="20"/>
                <w:szCs w:val="20"/>
              </w:rPr>
              <w:t> </w:t>
            </w:r>
          </w:p>
          <w:p w14:paraId="6F05B9DB" w14:textId="77777777" w:rsidR="00C23278" w:rsidRPr="00066691" w:rsidRDefault="00C23278" w:rsidP="00C2327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066691"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>(F) (520) 626-5894</w:t>
            </w:r>
          </w:p>
          <w:p w14:paraId="0948A767" w14:textId="77777777" w:rsidR="00D51D7C" w:rsidRPr="00066691" w:rsidRDefault="00D51D7C" w:rsidP="00234344">
            <w:pPr>
              <w:spacing w:after="0"/>
              <w:jc w:val="center"/>
              <w:rPr>
                <w:rFonts w:cs="Arial"/>
                <w:b/>
              </w:rPr>
            </w:pPr>
          </w:p>
        </w:tc>
        <w:tc>
          <w:tcPr>
            <w:tcW w:w="2520" w:type="dxa"/>
            <w:vAlign w:val="center"/>
          </w:tcPr>
          <w:p w14:paraId="434AE07A" w14:textId="2D01004C" w:rsidR="00D51D7C" w:rsidRPr="00066691" w:rsidRDefault="00234344" w:rsidP="00D51D7C">
            <w:pPr>
              <w:spacing w:after="0"/>
              <w:jc w:val="center"/>
              <w:rPr>
                <w:rFonts w:cs="Arial"/>
                <w:b/>
              </w:rPr>
            </w:pPr>
            <w:r w:rsidRPr="00066691">
              <w:rPr>
                <w:rFonts w:cs="Arial"/>
                <w:b/>
              </w:rPr>
              <w:t>Debbie Curley</w:t>
            </w:r>
          </w:p>
        </w:tc>
      </w:tr>
    </w:tbl>
    <w:p w14:paraId="50A3DB8F" w14:textId="77777777" w:rsidR="00BF6ED4" w:rsidRDefault="00BF6ED4">
      <w:r>
        <w:lastRenderedPageBreak/>
        <w:t xml:space="preserve"> </w:t>
      </w:r>
    </w:p>
    <w:p w14:paraId="392ADB5C" w14:textId="77777777" w:rsidR="00BF6ED4" w:rsidRDefault="0082689E" w:rsidP="007B0032">
      <w:pPr>
        <w:pStyle w:val="Footer"/>
        <w:jc w:val="center"/>
      </w:pPr>
      <w:r>
        <w:rPr>
          <w:b/>
          <w:bCs/>
        </w:rPr>
        <w:t xml:space="preserve">Submit this form to your Regional Director and the </w:t>
      </w:r>
      <w:r>
        <w:rPr>
          <w:b/>
          <w:bCs/>
        </w:rPr>
        <w:br/>
        <w:t>NEAFCS National Office,</w:t>
      </w:r>
      <w:r>
        <w:rPr>
          <w:b/>
        </w:rPr>
        <w:t xml:space="preserve"> 325 John Knox Rd. Suite L103 Tallahassee, FL 32303</w:t>
      </w:r>
      <w:r>
        <w:rPr>
          <w:b/>
          <w:bCs/>
        </w:rPr>
        <w:br/>
        <w:t xml:space="preserve">Fax: (850) 222-3019 Email: djessup@executiveoffice.org </w:t>
      </w:r>
    </w:p>
    <w:sectPr w:rsidR="00BF6ED4">
      <w:pgSz w:w="15840" w:h="12240" w:orient="landscape" w:code="1"/>
      <w:pgMar w:top="720" w:right="864" w:bottom="720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2F72A" w14:textId="77777777" w:rsidR="0002152D" w:rsidRDefault="0002152D">
      <w:r>
        <w:separator/>
      </w:r>
    </w:p>
  </w:endnote>
  <w:endnote w:type="continuationSeparator" w:id="0">
    <w:p w14:paraId="1476C84B" w14:textId="77777777" w:rsidR="0002152D" w:rsidRDefault="00021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EDD4B" w14:textId="77777777" w:rsidR="0002152D" w:rsidRDefault="0002152D">
      <w:r>
        <w:separator/>
      </w:r>
    </w:p>
  </w:footnote>
  <w:footnote w:type="continuationSeparator" w:id="0">
    <w:p w14:paraId="0A408982" w14:textId="77777777" w:rsidR="0002152D" w:rsidRDefault="000215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2E20F1"/>
    <w:multiLevelType w:val="hybridMultilevel"/>
    <w:tmpl w:val="C62C17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7AE1D22"/>
    <w:multiLevelType w:val="hybridMultilevel"/>
    <w:tmpl w:val="B5ACFF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F5E5F92"/>
    <w:multiLevelType w:val="multilevel"/>
    <w:tmpl w:val="1ED67294"/>
    <w:lvl w:ilvl="0">
      <w:start w:val="1"/>
      <w:numFmt w:val="decimal"/>
      <w:pStyle w:val="NumberOutlineStyl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30266D16"/>
    <w:multiLevelType w:val="singleLevel"/>
    <w:tmpl w:val="7B26CEEE"/>
    <w:lvl w:ilvl="0">
      <w:start w:val="1"/>
      <w:numFmt w:val="decimal"/>
      <w:lvlText w:val="%1."/>
      <w:legacy w:legacy="1" w:legacySpace="120" w:legacyIndent="360"/>
      <w:lvlJc w:val="left"/>
    </w:lvl>
  </w:abstractNum>
  <w:abstractNum w:abstractNumId="5" w15:restartNumberingAfterBreak="0">
    <w:nsid w:val="3E865A8D"/>
    <w:multiLevelType w:val="hybridMultilevel"/>
    <w:tmpl w:val="501A8DC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D51D9A"/>
    <w:multiLevelType w:val="hybridMultilevel"/>
    <w:tmpl w:val="501A8DCE"/>
    <w:lvl w:ilvl="0" w:tplc="7A92AB50">
      <w:start w:val="1"/>
      <w:numFmt w:val="bullet"/>
      <w:pStyle w:val="Normal2"/>
      <w:lvlText w:val="►"/>
      <w:lvlJc w:val="left"/>
      <w:pPr>
        <w:tabs>
          <w:tab w:val="num" w:pos="360"/>
        </w:tabs>
        <w:ind w:left="360" w:hanging="360"/>
      </w:pPr>
      <w:rPr>
        <w:rFonts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DD4B94"/>
    <w:multiLevelType w:val="hybridMultilevel"/>
    <w:tmpl w:val="55981AC0"/>
    <w:lvl w:ilvl="0" w:tplc="78DAA4F6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2C05BB6"/>
    <w:multiLevelType w:val="hybridMultilevel"/>
    <w:tmpl w:val="501A8DCE"/>
    <w:lvl w:ilvl="0" w:tplc="96DCE736">
      <w:start w:val="1"/>
      <w:numFmt w:val="bullet"/>
      <w:pStyle w:val="Bullet3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9D80BDE"/>
    <w:multiLevelType w:val="hybridMultilevel"/>
    <w:tmpl w:val="CEE853C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5E9C5271"/>
    <w:multiLevelType w:val="hybridMultilevel"/>
    <w:tmpl w:val="0C22ED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26811761">
    <w:abstractNumId w:val="0"/>
    <w:lvlOverride w:ilvl="0">
      <w:lvl w:ilvl="0">
        <w:numFmt w:val="bullet"/>
        <w:lvlText w:val=""/>
        <w:legacy w:legacy="1" w:legacySpace="0" w:legacyIndent="360"/>
        <w:lvlJc w:val="left"/>
        <w:pPr>
          <w:ind w:left="900" w:hanging="360"/>
        </w:pPr>
        <w:rPr>
          <w:rFonts w:ascii="Wingdings" w:hAnsi="Wingdings" w:hint="default"/>
        </w:rPr>
      </w:lvl>
    </w:lvlOverride>
  </w:num>
  <w:num w:numId="2" w16cid:durableId="977879494">
    <w:abstractNumId w:val="0"/>
    <w:lvlOverride w:ilvl="0">
      <w:lvl w:ilvl="0">
        <w:numFmt w:val="bullet"/>
        <w:lvlText w:val=""/>
        <w:legacy w:legacy="1" w:legacySpace="0" w:legacyIndent="270"/>
        <w:lvlJc w:val="left"/>
        <w:pPr>
          <w:ind w:left="990" w:hanging="270"/>
        </w:pPr>
        <w:rPr>
          <w:rFonts w:ascii="Wingdings" w:hAnsi="Wingdings" w:hint="default"/>
        </w:rPr>
      </w:lvl>
    </w:lvlOverride>
  </w:num>
  <w:num w:numId="3" w16cid:durableId="1561282109">
    <w:abstractNumId w:val="7"/>
  </w:num>
  <w:num w:numId="4" w16cid:durableId="425615537">
    <w:abstractNumId w:val="5"/>
  </w:num>
  <w:num w:numId="5" w16cid:durableId="1056124139">
    <w:abstractNumId w:val="4"/>
  </w:num>
  <w:num w:numId="6" w16cid:durableId="422843653">
    <w:abstractNumId w:val="2"/>
  </w:num>
  <w:num w:numId="7" w16cid:durableId="1050615543">
    <w:abstractNumId w:val="1"/>
  </w:num>
  <w:num w:numId="8" w16cid:durableId="413820463">
    <w:abstractNumId w:val="10"/>
  </w:num>
  <w:num w:numId="9" w16cid:durableId="2033459332">
    <w:abstractNumId w:val="8"/>
  </w:num>
  <w:num w:numId="10" w16cid:durableId="1471826169">
    <w:abstractNumId w:val="6"/>
  </w:num>
  <w:num w:numId="11" w16cid:durableId="1908764111">
    <w:abstractNumId w:val="9"/>
  </w:num>
  <w:num w:numId="12" w16cid:durableId="16646293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TYxNzS1MDExtjRS0lEKTi0uzszPAykwrAUAQDfm5CwAAAA="/>
  </w:docVars>
  <w:rsids>
    <w:rsidRoot w:val="00092B98"/>
    <w:rsid w:val="0002152D"/>
    <w:rsid w:val="00042063"/>
    <w:rsid w:val="00044FE6"/>
    <w:rsid w:val="00056772"/>
    <w:rsid w:val="00066691"/>
    <w:rsid w:val="000758B8"/>
    <w:rsid w:val="00092B98"/>
    <w:rsid w:val="000A6D08"/>
    <w:rsid w:val="000C2DE9"/>
    <w:rsid w:val="000C7134"/>
    <w:rsid w:val="000D0E31"/>
    <w:rsid w:val="001229C6"/>
    <w:rsid w:val="00131317"/>
    <w:rsid w:val="00172D8E"/>
    <w:rsid w:val="00180EED"/>
    <w:rsid w:val="001C2697"/>
    <w:rsid w:val="00200CE2"/>
    <w:rsid w:val="00206B57"/>
    <w:rsid w:val="00234344"/>
    <w:rsid w:val="002562BC"/>
    <w:rsid w:val="00276D32"/>
    <w:rsid w:val="00292AA7"/>
    <w:rsid w:val="002B47EF"/>
    <w:rsid w:val="002C5B2D"/>
    <w:rsid w:val="002E5CCC"/>
    <w:rsid w:val="00395084"/>
    <w:rsid w:val="003A681D"/>
    <w:rsid w:val="003B2D9E"/>
    <w:rsid w:val="003B3411"/>
    <w:rsid w:val="004103D5"/>
    <w:rsid w:val="00420A41"/>
    <w:rsid w:val="004272D5"/>
    <w:rsid w:val="00431947"/>
    <w:rsid w:val="00431E67"/>
    <w:rsid w:val="00444DC1"/>
    <w:rsid w:val="00461795"/>
    <w:rsid w:val="00475EE7"/>
    <w:rsid w:val="004C65CF"/>
    <w:rsid w:val="004C6922"/>
    <w:rsid w:val="004D1474"/>
    <w:rsid w:val="005414AC"/>
    <w:rsid w:val="005F0D18"/>
    <w:rsid w:val="006217EA"/>
    <w:rsid w:val="006B2468"/>
    <w:rsid w:val="006F1E22"/>
    <w:rsid w:val="006F34B7"/>
    <w:rsid w:val="00707240"/>
    <w:rsid w:val="007932CA"/>
    <w:rsid w:val="00797AF3"/>
    <w:rsid w:val="007B0032"/>
    <w:rsid w:val="007B7DBB"/>
    <w:rsid w:val="007D567E"/>
    <w:rsid w:val="007F583F"/>
    <w:rsid w:val="0081262C"/>
    <w:rsid w:val="0082689E"/>
    <w:rsid w:val="008551EE"/>
    <w:rsid w:val="00864D7A"/>
    <w:rsid w:val="009070B6"/>
    <w:rsid w:val="00931822"/>
    <w:rsid w:val="009B7B66"/>
    <w:rsid w:val="009F177A"/>
    <w:rsid w:val="009F319A"/>
    <w:rsid w:val="00A246A7"/>
    <w:rsid w:val="00A50BDB"/>
    <w:rsid w:val="00A928F8"/>
    <w:rsid w:val="00A947D8"/>
    <w:rsid w:val="00AA3812"/>
    <w:rsid w:val="00AB09FC"/>
    <w:rsid w:val="00B010E1"/>
    <w:rsid w:val="00B3155C"/>
    <w:rsid w:val="00B42BD3"/>
    <w:rsid w:val="00B60D96"/>
    <w:rsid w:val="00B73A94"/>
    <w:rsid w:val="00B74D08"/>
    <w:rsid w:val="00B964CA"/>
    <w:rsid w:val="00BF6ED4"/>
    <w:rsid w:val="00BF7793"/>
    <w:rsid w:val="00C03E4B"/>
    <w:rsid w:val="00C142B1"/>
    <w:rsid w:val="00C23278"/>
    <w:rsid w:val="00C46321"/>
    <w:rsid w:val="00C50102"/>
    <w:rsid w:val="00C50899"/>
    <w:rsid w:val="00C74302"/>
    <w:rsid w:val="00C900B9"/>
    <w:rsid w:val="00C91073"/>
    <w:rsid w:val="00D45DE1"/>
    <w:rsid w:val="00D51D7C"/>
    <w:rsid w:val="00D52EDD"/>
    <w:rsid w:val="00D56826"/>
    <w:rsid w:val="00D96BB1"/>
    <w:rsid w:val="00DA7EFF"/>
    <w:rsid w:val="00DC7C8C"/>
    <w:rsid w:val="00DF0076"/>
    <w:rsid w:val="00E03820"/>
    <w:rsid w:val="00E26865"/>
    <w:rsid w:val="00E373B5"/>
    <w:rsid w:val="00E54F90"/>
    <w:rsid w:val="00E61895"/>
    <w:rsid w:val="00EC7027"/>
    <w:rsid w:val="00ED370C"/>
    <w:rsid w:val="00EE16DB"/>
    <w:rsid w:val="00EF1AAB"/>
    <w:rsid w:val="00EF61C5"/>
    <w:rsid w:val="00F110A1"/>
    <w:rsid w:val="00F121F3"/>
    <w:rsid w:val="00F4424E"/>
    <w:rsid w:val="00F66CD4"/>
    <w:rsid w:val="00F72550"/>
    <w:rsid w:val="00F858A9"/>
    <w:rsid w:val="00F91CC3"/>
    <w:rsid w:val="00FB13CA"/>
    <w:rsid w:val="00FF1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BC2D1A"/>
  <w15:docId w15:val="{CE13B396-6062-4E41-B009-5B8B15538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40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Arial"/>
      <w:b/>
      <w:bCs/>
      <w:sz w:val="56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pPr>
      <w:keepNext/>
      <w:tabs>
        <w:tab w:val="right" w:pos="10620"/>
      </w:tabs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left" w:pos="270"/>
        <w:tab w:val="left" w:pos="1710"/>
        <w:tab w:val="left" w:pos="4680"/>
        <w:tab w:val="left" w:pos="8460"/>
      </w:tabs>
      <w:ind w:left="8460" w:hanging="846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spacing w:after="0"/>
      <w:outlineLvl w:val="4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TableText">
    <w:name w:val="Table Text"/>
    <w:basedOn w:val="Normal"/>
    <w:pPr>
      <w:spacing w:after="120"/>
    </w:pPr>
    <w:rPr>
      <w:sz w:val="18"/>
    </w:rPr>
  </w:style>
  <w:style w:type="paragraph" w:customStyle="1" w:styleId="TableText2">
    <w:name w:val="Table Text 2"/>
    <w:basedOn w:val="TableText"/>
    <w:pPr>
      <w:spacing w:after="0"/>
    </w:pPr>
  </w:style>
  <w:style w:type="paragraph" w:customStyle="1" w:styleId="Quick">
    <w:name w:val="Quick _"/>
    <w:basedOn w:val="Normal"/>
    <w:pPr>
      <w:widowControl w:val="0"/>
      <w:spacing w:after="0"/>
      <w:ind w:left="990" w:hanging="270"/>
    </w:pPr>
    <w:rPr>
      <w:rFonts w:ascii="Times New Roman" w:hAnsi="Times New Roman"/>
      <w:sz w:val="24"/>
      <w:szCs w:val="20"/>
    </w:rPr>
  </w:style>
  <w:style w:type="character" w:styleId="PageNumber">
    <w:name w:val="page number"/>
    <w:basedOn w:val="DefaultParagraphFont"/>
  </w:style>
  <w:style w:type="character" w:styleId="FootnoteReference">
    <w:name w:val="footnote reference"/>
    <w:basedOn w:val="DefaultParagraphFont"/>
    <w:semiHidden/>
  </w:style>
  <w:style w:type="paragraph" w:customStyle="1" w:styleId="Bullet3">
    <w:name w:val="Bullet 3"/>
    <w:basedOn w:val="Normal"/>
    <w:pPr>
      <w:numPr>
        <w:numId w:val="9"/>
      </w:numPr>
    </w:pPr>
  </w:style>
  <w:style w:type="paragraph" w:customStyle="1" w:styleId="Quick1">
    <w:name w:val="Quick 1."/>
    <w:basedOn w:val="Normal"/>
    <w:pPr>
      <w:widowControl w:val="0"/>
      <w:spacing w:after="0"/>
      <w:ind w:left="540" w:hanging="540"/>
    </w:pPr>
    <w:rPr>
      <w:rFonts w:ascii="Times New Roman" w:hAnsi="Times New Roman"/>
      <w:sz w:val="24"/>
      <w:szCs w:val="20"/>
    </w:rPr>
  </w:style>
  <w:style w:type="paragraph" w:customStyle="1" w:styleId="QuickI">
    <w:name w:val="Quick I."/>
    <w:basedOn w:val="Normal"/>
    <w:pPr>
      <w:widowControl w:val="0"/>
      <w:spacing w:after="0"/>
      <w:ind w:left="270" w:hanging="270"/>
    </w:pPr>
    <w:rPr>
      <w:rFonts w:ascii="Times New Roman" w:hAnsi="Times New Roman"/>
      <w:sz w:val="24"/>
      <w:szCs w:val="20"/>
    </w:rPr>
  </w:style>
  <w:style w:type="paragraph" w:customStyle="1" w:styleId="Normal2">
    <w:name w:val="Normal 2"/>
    <w:basedOn w:val="Normal"/>
    <w:pPr>
      <w:numPr>
        <w:numId w:val="10"/>
      </w:numPr>
    </w:pPr>
  </w:style>
  <w:style w:type="paragraph" w:customStyle="1" w:styleId="NumberOutlineStyle">
    <w:name w:val="Number Outline Style"/>
    <w:basedOn w:val="Normal"/>
    <w:pPr>
      <w:numPr>
        <w:numId w:val="12"/>
      </w:numPr>
      <w:spacing w:after="120"/>
    </w:pPr>
  </w:style>
  <w:style w:type="paragraph" w:styleId="BodyText">
    <w:name w:val="Body Text"/>
    <w:basedOn w:val="Normal"/>
    <w:rPr>
      <w:b/>
      <w:bCs/>
    </w:rPr>
  </w:style>
  <w:style w:type="character" w:styleId="Hyperlink">
    <w:name w:val="Hyperlink"/>
    <w:rsid w:val="00EE16DB"/>
    <w:rPr>
      <w:color w:val="0000FF"/>
      <w:u w:val="single"/>
    </w:rPr>
  </w:style>
  <w:style w:type="character" w:customStyle="1" w:styleId="FooterChar">
    <w:name w:val="Footer Char"/>
    <w:link w:val="Footer"/>
    <w:rsid w:val="007F583F"/>
    <w:rPr>
      <w:rFonts w:ascii="Arial" w:hAnsi="Arial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F121F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121F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96BB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3155C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normaltextrun">
    <w:name w:val="normaltextrun"/>
    <w:basedOn w:val="DefaultParagraphFont"/>
    <w:rsid w:val="00B3155C"/>
  </w:style>
  <w:style w:type="character" w:customStyle="1" w:styleId="eop">
    <w:name w:val="eop"/>
    <w:basedOn w:val="DefaultParagraphFont"/>
    <w:rsid w:val="00B3155C"/>
  </w:style>
  <w:style w:type="paragraph" w:styleId="NormalWeb">
    <w:name w:val="Normal (Web)"/>
    <w:basedOn w:val="Normal"/>
    <w:uiPriority w:val="99"/>
    <w:semiHidden/>
    <w:unhideWhenUsed/>
    <w:rsid w:val="00475EE7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awjki">
    <w:name w:val="awjki"/>
    <w:basedOn w:val="DefaultParagraphFont"/>
    <w:rsid w:val="00475E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8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33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5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15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82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90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0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5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jessup@executiveoffice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anklin Management Company, Inc.</Company>
  <LinksUpToDate>false</LinksUpToDate>
  <CharactersWithSpaces>2634</CharactersWithSpaces>
  <SharedDoc>false</SharedDoc>
  <HLinks>
    <vt:vector size="6" baseType="variant">
      <vt:variant>
        <vt:i4>8061001</vt:i4>
      </vt:variant>
      <vt:variant>
        <vt:i4>0</vt:i4>
      </vt:variant>
      <vt:variant>
        <vt:i4>0</vt:i4>
      </vt:variant>
      <vt:variant>
        <vt:i4>5</vt:i4>
      </vt:variant>
      <vt:variant>
        <vt:lpwstr>mailto:djessup@executiveoffi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 Dinnerville</dc:creator>
  <cp:lastModifiedBy>Will Lessley</cp:lastModifiedBy>
  <cp:revision>2</cp:revision>
  <cp:lastPrinted>2018-05-24T12:28:00Z</cp:lastPrinted>
  <dcterms:created xsi:type="dcterms:W3CDTF">2022-09-22T20:02:00Z</dcterms:created>
  <dcterms:modified xsi:type="dcterms:W3CDTF">2022-09-22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Title">
    <vt:lpwstr>Forms</vt:lpwstr>
  </property>
  <property fmtid="{D5CDD505-2E9C-101B-9397-08002B2CF9AE}" pid="3" name="Description0">
    <vt:lpwstr/>
  </property>
  <property fmtid="{D5CDD505-2E9C-101B-9397-08002B2CF9AE}" pid="4" name="Author0">
    <vt:lpwstr/>
  </property>
  <property fmtid="{D5CDD505-2E9C-101B-9397-08002B2CF9AE}" pid="5" name="Company0">
    <vt:lpwstr/>
  </property>
  <property fmtid="{D5CDD505-2E9C-101B-9397-08002B2CF9AE}" pid="6" name="Next Reviewer">
    <vt:lpwstr/>
  </property>
  <property fmtid="{D5CDD505-2E9C-101B-9397-08002B2CF9AE}" pid="7" name="Next Reviewer Action Required">
    <vt:lpwstr/>
  </property>
  <property fmtid="{D5CDD505-2E9C-101B-9397-08002B2CF9AE}" pid="8" name="GrammarlyDocumentId">
    <vt:lpwstr>0312645aa19127147e3f43ed03db52b2a6422d73ea416f479db2e54731a4dcce</vt:lpwstr>
  </property>
</Properties>
</file>